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31624798"/>
        <w:docPartObj>
          <w:docPartGallery w:val="Cover Pages"/>
          <w:docPartUnique/>
        </w:docPartObj>
      </w:sdtPr>
      <w:sdtEndPr/>
      <w:sdtContent>
        <w:p w14:paraId="11329900" w14:textId="3E43C1BE" w:rsidR="000629A7" w:rsidRPr="008A5FAF" w:rsidRDefault="000629A7" w:rsidP="000629A7">
          <w:pPr>
            <w:jc w:val="center"/>
            <w:rPr>
              <w:sz w:val="20"/>
            </w:rPr>
          </w:pPr>
        </w:p>
        <w:p w14:paraId="5D245AFB" w14:textId="59B77852" w:rsidR="00AC29BB" w:rsidRDefault="000629A7" w:rsidP="000629A7">
          <w:pPr>
            <w:jc w:val="center"/>
            <w:rPr>
              <w:sz w:val="20"/>
            </w:rPr>
          </w:pPr>
          <w:r w:rsidRPr="008A5FAF">
            <w:rPr>
              <w:sz w:val="20"/>
            </w:rPr>
            <w:t xml:space="preserve">Analiza została przeprowadzona w ramach projektu „Kooperacja - efektywna i skuteczna” współfinansowanego ze środków Unii Europejskiej w ramach Europejskiego Funduszu </w:t>
          </w:r>
          <w:r w:rsidR="00A64F74">
            <w:rPr>
              <w:sz w:val="20"/>
            </w:rPr>
            <w:br/>
          </w:r>
          <w:r w:rsidRPr="008A5FAF">
            <w:rPr>
              <w:sz w:val="20"/>
            </w:rPr>
            <w:t>Społecznego – Priorytet II. Efektywne polityki publiczne dla rynku pracy, gospodarki i edukacji, Działanie 2.5 Skuteczna pomoc społeczna, Program Operacyjny Wiedza Edukacja Rozwój 2014-2020</w:t>
          </w:r>
        </w:p>
        <w:p w14:paraId="006E4895" w14:textId="77777777" w:rsidR="008C0831" w:rsidRDefault="008C0831" w:rsidP="008C0831">
          <w:pPr>
            <w:spacing w:after="0" w:line="276" w:lineRule="auto"/>
            <w:rPr>
              <w:sz w:val="20"/>
            </w:rPr>
          </w:pPr>
          <w:bookmarkStart w:id="0" w:name="_Toc14943104"/>
        </w:p>
        <w:p w14:paraId="47FC4994" w14:textId="77777777" w:rsidR="008C0831" w:rsidRDefault="008C0831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bookmarkEnd w:id="0"/>
        <w:p w14:paraId="15745671" w14:textId="487F4F8F" w:rsidR="00EF2DEC" w:rsidRDefault="00CD20B3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  <w:r>
            <w:rPr>
              <w:rFonts w:asciiTheme="majorHAnsi" w:hAnsiTheme="majorHAnsi" w:cstheme="majorHAnsi"/>
              <w:sz w:val="72"/>
              <w:szCs w:val="72"/>
            </w:rPr>
            <w:t>Baza teleadresowa instytucji w gmini</w:t>
          </w:r>
          <w:r w:rsidR="008A68F6">
            <w:rPr>
              <w:rFonts w:asciiTheme="majorHAnsi" w:hAnsiTheme="majorHAnsi" w:cstheme="majorHAnsi"/>
              <w:sz w:val="72"/>
              <w:szCs w:val="72"/>
            </w:rPr>
            <w:t>e</w:t>
          </w:r>
          <w:r w:rsidR="0026016B">
            <w:rPr>
              <w:rFonts w:asciiTheme="majorHAnsi" w:hAnsiTheme="majorHAnsi" w:cstheme="majorHAnsi"/>
              <w:sz w:val="72"/>
              <w:szCs w:val="72"/>
            </w:rPr>
            <w:t xml:space="preserve"> Krobia</w:t>
          </w:r>
        </w:p>
        <w:p w14:paraId="2E4FF2A0" w14:textId="77777777" w:rsidR="00EF2DEC" w:rsidRPr="00AE18BD" w:rsidRDefault="00EF2DEC" w:rsidP="008C0831">
          <w:pPr>
            <w:spacing w:after="0" w:line="276" w:lineRule="auto"/>
            <w:jc w:val="center"/>
            <w:rPr>
              <w:rFonts w:asciiTheme="majorHAnsi" w:hAnsiTheme="majorHAnsi" w:cstheme="majorHAnsi"/>
              <w:sz w:val="72"/>
              <w:szCs w:val="72"/>
            </w:rPr>
          </w:pPr>
        </w:p>
        <w:p w14:paraId="3E087C7C" w14:textId="77777777" w:rsidR="00AE18BD" w:rsidRDefault="00AE18BD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A53695A" w14:textId="6756B590" w:rsidR="008C0831" w:rsidRDefault="008C0831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</w:p>
        <w:p w14:paraId="048051EC" w14:textId="77777777" w:rsidR="00B61B9A" w:rsidRDefault="00B61B9A" w:rsidP="00FE0B9E">
          <w:pPr>
            <w:spacing w:after="0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bookmarkStart w:id="1" w:name="_GoBack"/>
          <w:bookmarkEnd w:id="1"/>
        </w:p>
        <w:p w14:paraId="6FA4B941" w14:textId="6D81096C" w:rsidR="00FE0B9E" w:rsidRDefault="00FE0B9E" w:rsidP="00A64F74">
          <w:pPr>
            <w:spacing w:after="0" w:line="360" w:lineRule="auto"/>
            <w:jc w:val="center"/>
            <w:rPr>
              <w:rFonts w:asciiTheme="minorHAnsi" w:hAnsiTheme="minorHAnsi" w:cstheme="minorHAnsi"/>
              <w:sz w:val="32"/>
              <w:szCs w:val="32"/>
            </w:rPr>
          </w:pPr>
          <w:r>
            <w:rPr>
              <w:rFonts w:asciiTheme="minorHAnsi" w:hAnsiTheme="minorHAnsi" w:cstheme="minorHAnsi"/>
              <w:sz w:val="32"/>
              <w:szCs w:val="32"/>
            </w:rPr>
            <w:t>Centrum Badań nad Rodziną</w:t>
          </w:r>
        </w:p>
        <w:p w14:paraId="5FCBBC21" w14:textId="77777777" w:rsidR="00FE0B9E" w:rsidRPr="008A5FAF" w:rsidRDefault="00FE0B9E" w:rsidP="00FE0B9E">
          <w:pPr>
            <w:jc w:val="center"/>
            <w:rPr>
              <w:rFonts w:asciiTheme="minorHAnsi" w:hAnsiTheme="minorHAnsi" w:cstheme="minorHAnsi"/>
            </w:rPr>
          </w:pPr>
          <w:r w:rsidRPr="008A5FAF">
            <w:rPr>
              <w:rFonts w:asciiTheme="minorHAnsi" w:hAnsiTheme="minorHAnsi" w:cstheme="minorHAnsi"/>
              <w:sz w:val="32"/>
              <w:szCs w:val="28"/>
            </w:rPr>
            <w:t>Uniwersytet Mikołaja Kopernika w Toruniu</w:t>
          </w:r>
        </w:p>
        <w:p w14:paraId="54C333D7" w14:textId="5FFC5DBB" w:rsidR="00AC29BB" w:rsidRDefault="00AC29BB" w:rsidP="00FE0B9E">
          <w:pPr>
            <w:jc w:val="center"/>
            <w:rPr>
              <w:rFonts w:eastAsiaTheme="majorEastAsia" w:cstheme="minorHAnsi"/>
              <w:b/>
              <w:smallCaps/>
              <w:sz w:val="32"/>
              <w:szCs w:val="32"/>
            </w:rPr>
          </w:pPr>
          <w:r>
            <w:br w:type="page"/>
          </w:r>
        </w:p>
      </w:sdtContent>
    </w:sdt>
    <w:p w14:paraId="666A6B2F" w14:textId="1EE25CFD" w:rsidR="00592224" w:rsidRDefault="00592224" w:rsidP="00AC29BB"/>
    <w:p w14:paraId="6D16276E" w14:textId="40FCC16D" w:rsidR="00AE18BD" w:rsidRDefault="00AE18BD" w:rsidP="00AC29BB"/>
    <w:p w14:paraId="3B953D74" w14:textId="4A1861DA" w:rsidR="00AE18BD" w:rsidRDefault="00AE18BD" w:rsidP="00AC29BB"/>
    <w:p w14:paraId="246EB3A6" w14:textId="17684CBE" w:rsidR="00AE18BD" w:rsidRDefault="00AE18BD" w:rsidP="00AC29BB"/>
    <w:p w14:paraId="1754DA09" w14:textId="2E90BB9D" w:rsidR="00AE18BD" w:rsidRDefault="00AE18BD" w:rsidP="00AC29BB"/>
    <w:p w14:paraId="017A40E5" w14:textId="10B16B5E" w:rsidR="00AE18BD" w:rsidRDefault="00AE18BD" w:rsidP="00AC29BB"/>
    <w:p w14:paraId="0170A542" w14:textId="30D64829" w:rsidR="00AE18BD" w:rsidRDefault="00AE18BD" w:rsidP="00AC29BB"/>
    <w:p w14:paraId="279B083D" w14:textId="61331E1E" w:rsidR="00AE18BD" w:rsidRDefault="00AE18BD" w:rsidP="00AC29BB"/>
    <w:p w14:paraId="01175525" w14:textId="77D590EB" w:rsidR="00AE18BD" w:rsidRDefault="00AE18BD" w:rsidP="00AC29BB"/>
    <w:p w14:paraId="57258087" w14:textId="723C0343" w:rsidR="00AE18BD" w:rsidRDefault="00AE18BD" w:rsidP="00AC29BB"/>
    <w:p w14:paraId="03561329" w14:textId="6CEE7DD6" w:rsidR="00AE18BD" w:rsidRDefault="00AE18BD" w:rsidP="00AC29BB"/>
    <w:p w14:paraId="145E6897" w14:textId="35F72DAA" w:rsidR="00AE18BD" w:rsidRDefault="00AE18BD" w:rsidP="00AC29BB"/>
    <w:p w14:paraId="669FAAE9" w14:textId="4F981B81" w:rsidR="00AE18BD" w:rsidRDefault="00AE18BD" w:rsidP="00AC29BB"/>
    <w:p w14:paraId="1964111D" w14:textId="77777777" w:rsidR="00AE18BD" w:rsidRDefault="00AE18BD" w:rsidP="00AC29BB"/>
    <w:p w14:paraId="1B9ED6CC" w14:textId="77777777" w:rsidR="00AC29BB" w:rsidRDefault="00AC29BB" w:rsidP="00AC29BB"/>
    <w:p w14:paraId="37A31917" w14:textId="77777777" w:rsidR="00AC29BB" w:rsidRDefault="00AC29BB" w:rsidP="00AC29BB"/>
    <w:p w14:paraId="07065E0D" w14:textId="77777777" w:rsidR="00AC29BB" w:rsidRDefault="00AC29BB" w:rsidP="00AC29BB"/>
    <w:p w14:paraId="1A52D245" w14:textId="77777777" w:rsidR="00AC29BB" w:rsidRDefault="00AC29BB" w:rsidP="00AC29BB"/>
    <w:p w14:paraId="078FEB2E" w14:textId="759A9519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4656D798" w14:textId="77777777" w:rsidR="00897364" w:rsidRDefault="00897364" w:rsidP="00640D6B">
      <w:pPr>
        <w:pStyle w:val="Akapitzlist"/>
        <w:ind w:left="0"/>
        <w:rPr>
          <w:bCs/>
          <w:color w:val="000000" w:themeColor="text1"/>
        </w:rPr>
      </w:pPr>
    </w:p>
    <w:p w14:paraId="0C1A1DB6" w14:textId="4A58AFD2" w:rsidR="00773BB3" w:rsidRDefault="006E55C0" w:rsidP="00712496">
      <w:pPr>
        <w:pStyle w:val="NagwekI"/>
        <w:jc w:val="center"/>
      </w:pPr>
      <w:bookmarkStart w:id="2" w:name="_Toc37322966"/>
      <w:r>
        <w:lastRenderedPageBreak/>
        <w:t xml:space="preserve">Gmina </w:t>
      </w:r>
      <w:bookmarkEnd w:id="2"/>
      <w:r w:rsidR="0026016B">
        <w:t xml:space="preserve"> Krobia</w:t>
      </w:r>
    </w:p>
    <w:p w14:paraId="01AE6E96" w14:textId="001F2A3E" w:rsidR="00E73BCB" w:rsidRPr="00773BB3" w:rsidRDefault="00E73BCB" w:rsidP="00B34075">
      <w:pPr>
        <w:spacing w:after="0" w:line="240" w:lineRule="auto"/>
        <w:rPr>
          <w:sz w:val="2"/>
          <w:szCs w:val="2"/>
        </w:rPr>
      </w:pPr>
    </w:p>
    <w:p w14:paraId="46D97413" w14:textId="50116CA4" w:rsidR="007F15D5" w:rsidRPr="007F15D5" w:rsidRDefault="00F60F66" w:rsidP="007F15D5">
      <w:pPr>
        <w:pStyle w:val="Akapitzlist"/>
        <w:numPr>
          <w:ilvl w:val="0"/>
          <w:numId w:val="26"/>
        </w:numPr>
        <w:rPr>
          <w:rStyle w:val="eop"/>
          <w:rFonts w:cs="Arial"/>
          <w:b/>
          <w:color w:val="000000" w:themeColor="text1"/>
          <w:sz w:val="24"/>
          <w:szCs w:val="24"/>
          <w:u w:val="single"/>
        </w:rPr>
      </w:pPr>
      <w:r w:rsidRPr="008A68F6">
        <w:rPr>
          <w:rStyle w:val="normaltextrun"/>
          <w:rFonts w:cs="Arial"/>
          <w:b/>
          <w:sz w:val="20"/>
          <w:szCs w:val="20"/>
        </w:rPr>
        <w:t>Jednostki pomocy społecznej (ośrodek pomocy społecznej, dom pomocy społecznej, środowiskowy dom samopomocy, miejsko-gminna komisja ds. rozwiązywania problemów alkoholowych i przeciwdziałania narkomanii, powiatowe centrum pomocy rodzinie)</w:t>
      </w:r>
      <w:r w:rsidRPr="008A68F6">
        <w:rPr>
          <w:rStyle w:val="eop"/>
          <w:rFonts w:cs="Arial"/>
          <w:b/>
          <w:sz w:val="20"/>
          <w:szCs w:val="20"/>
        </w:rPr>
        <w:t> </w:t>
      </w:r>
    </w:p>
    <w:p w14:paraId="4781BABA" w14:textId="571C061A" w:rsidR="007F15D5" w:rsidRPr="0026016B" w:rsidRDefault="007F15D5" w:rsidP="007F15D5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52499D26" w14:textId="2C1DC1C8" w:rsidR="0026016B" w:rsidRPr="0026016B" w:rsidRDefault="0026016B" w:rsidP="000E3487">
      <w:pPr>
        <w:pStyle w:val="Akapitzlist"/>
        <w:numPr>
          <w:ilvl w:val="0"/>
          <w:numId w:val="31"/>
        </w:numPr>
        <w:rPr>
          <w:rStyle w:val="eop"/>
          <w:rFonts w:cs="Arial"/>
          <w:color w:val="000000" w:themeColor="text1"/>
          <w:sz w:val="20"/>
          <w:szCs w:val="20"/>
        </w:rPr>
      </w:pPr>
      <w:r>
        <w:rPr>
          <w:rStyle w:val="eop"/>
          <w:rFonts w:cs="Arial"/>
          <w:color w:val="000000" w:themeColor="text1"/>
          <w:sz w:val="20"/>
          <w:szCs w:val="20"/>
        </w:rPr>
        <w:t>M</w:t>
      </w:r>
      <w:r w:rsidRPr="0026016B">
        <w:rPr>
          <w:rStyle w:val="eop"/>
          <w:rFonts w:cs="Arial"/>
          <w:color w:val="000000" w:themeColor="text1"/>
          <w:sz w:val="20"/>
          <w:szCs w:val="20"/>
        </w:rPr>
        <w:t xml:space="preserve">iejsko-Gminny Ośrodek Pomocy Społecznej w Krobi </w:t>
      </w:r>
    </w:p>
    <w:p w14:paraId="6D1E98D6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ul. Powstańców wielkopolskich 126, 63-840 Krobia</w:t>
      </w:r>
    </w:p>
    <w:p w14:paraId="49DA485F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tel.: 65 571 11 09</w:t>
      </w:r>
    </w:p>
    <w:p w14:paraId="56173D73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549D55EB" w14:textId="77777777" w:rsidR="0026016B" w:rsidRPr="0026016B" w:rsidRDefault="0026016B" w:rsidP="000E3487">
      <w:pPr>
        <w:pStyle w:val="Akapitzlist"/>
        <w:numPr>
          <w:ilvl w:val="0"/>
          <w:numId w:val="31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Gminna Komisja Rozwiązywania Problemów Alkoholowych</w:t>
      </w:r>
    </w:p>
    <w:p w14:paraId="32F5FCDA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ul. Powstańców Wielkopolskich 126, 63-840 Krobia</w:t>
      </w:r>
    </w:p>
    <w:p w14:paraId="21F200ED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5C1A53BF" w14:textId="77777777" w:rsidR="0026016B" w:rsidRPr="0026016B" w:rsidRDefault="0026016B" w:rsidP="000E3487">
      <w:pPr>
        <w:pStyle w:val="Akapitzlist"/>
        <w:numPr>
          <w:ilvl w:val="0"/>
          <w:numId w:val="31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Dom Pomocy Społecznej w Chumiętkach</w:t>
      </w:r>
    </w:p>
    <w:p w14:paraId="790BA372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Chumiętki 22, 63-840 Krobia</w:t>
      </w:r>
    </w:p>
    <w:p w14:paraId="4E8A3D2E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tel.: 65 572 79 76</w:t>
      </w:r>
    </w:p>
    <w:p w14:paraId="2859F5CA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e-mail: dpschumietki@wp.pl</w:t>
      </w:r>
    </w:p>
    <w:p w14:paraId="1E370553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http://www.dpschumietki.com.pl/</w:t>
      </w:r>
    </w:p>
    <w:p w14:paraId="3FD40ACF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44AF6FE1" w14:textId="6AD85D8B" w:rsidR="0026016B" w:rsidRPr="0026016B" w:rsidRDefault="0026016B" w:rsidP="000E3487">
      <w:pPr>
        <w:pStyle w:val="Akapitzlist"/>
        <w:numPr>
          <w:ilvl w:val="0"/>
          <w:numId w:val="31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 xml:space="preserve">Środowiskowy Dom Samopomocy w </w:t>
      </w:r>
      <w:r w:rsidR="000E3487" w:rsidRPr="0026016B">
        <w:rPr>
          <w:rStyle w:val="eop"/>
          <w:rFonts w:cs="Arial"/>
          <w:color w:val="000000" w:themeColor="text1"/>
          <w:sz w:val="20"/>
          <w:szCs w:val="20"/>
        </w:rPr>
        <w:t>Krobi</w:t>
      </w:r>
    </w:p>
    <w:p w14:paraId="1963EBEC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Chwałkowo 74, 63-840 Krobi</w:t>
      </w:r>
    </w:p>
    <w:p w14:paraId="295E86C4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tel.: 53 253 54 47</w:t>
      </w:r>
    </w:p>
    <w:p w14:paraId="2A64D25D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e-mail: sdschwalkowo@wp.pl</w:t>
      </w:r>
    </w:p>
    <w:p w14:paraId="78E7065C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</w:p>
    <w:p w14:paraId="51EBE9B0" w14:textId="77777777" w:rsidR="0026016B" w:rsidRPr="0026016B" w:rsidRDefault="0026016B" w:rsidP="000E3487">
      <w:pPr>
        <w:pStyle w:val="Akapitzlist"/>
        <w:numPr>
          <w:ilvl w:val="0"/>
          <w:numId w:val="31"/>
        </w:numPr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Powiatowe Centrum Pomocy Rodzinie w Gostyniu</w:t>
      </w:r>
    </w:p>
    <w:p w14:paraId="6270DEED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ul. Wrocławska 8, 63-800 Gostyń</w:t>
      </w:r>
    </w:p>
    <w:p w14:paraId="1F2509B5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tel. 65 572 75 28</w:t>
      </w:r>
    </w:p>
    <w:p w14:paraId="6AF235E6" w14:textId="77777777" w:rsidR="0026016B" w:rsidRPr="0026016B" w:rsidRDefault="0026016B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r w:rsidRPr="0026016B">
        <w:rPr>
          <w:rStyle w:val="eop"/>
          <w:rFonts w:cs="Arial"/>
          <w:color w:val="000000" w:themeColor="text1"/>
          <w:sz w:val="20"/>
          <w:szCs w:val="20"/>
        </w:rPr>
        <w:t>e-mail: pcpr@gostyn.pl</w:t>
      </w:r>
    </w:p>
    <w:p w14:paraId="6922F586" w14:textId="2EB4EC68" w:rsidR="0026016B" w:rsidRDefault="00826B85" w:rsidP="0026016B">
      <w:pPr>
        <w:pStyle w:val="Akapitzlist"/>
        <w:rPr>
          <w:rStyle w:val="eop"/>
          <w:rFonts w:cs="Arial"/>
          <w:color w:val="000000" w:themeColor="text1"/>
          <w:sz w:val="20"/>
          <w:szCs w:val="20"/>
        </w:rPr>
      </w:pPr>
      <w:hyperlink r:id="rId8" w:history="1">
        <w:r w:rsidR="000E3487" w:rsidRPr="004677E8">
          <w:rPr>
            <w:rStyle w:val="Hipercze"/>
            <w:rFonts w:cs="Arial"/>
            <w:sz w:val="20"/>
            <w:szCs w:val="20"/>
          </w:rPr>
          <w:t>http://www.gostyn-pcpr.info/</w:t>
        </w:r>
      </w:hyperlink>
    </w:p>
    <w:p w14:paraId="3F0F4F29" w14:textId="77777777" w:rsidR="00DD0308" w:rsidRPr="00DD0308" w:rsidRDefault="00DD0308" w:rsidP="00DD0308">
      <w:pPr>
        <w:rPr>
          <w:rFonts w:cs="Arial"/>
          <w:b/>
          <w:color w:val="000000" w:themeColor="text1"/>
          <w:sz w:val="24"/>
          <w:szCs w:val="24"/>
          <w:u w:val="single"/>
        </w:rPr>
      </w:pPr>
    </w:p>
    <w:p w14:paraId="401BC84E" w14:textId="056F344C" w:rsidR="007F15D5" w:rsidRDefault="00F60F66" w:rsidP="007F15D5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7A3F71">
        <w:rPr>
          <w:rStyle w:val="normaltextrun"/>
          <w:rFonts w:ascii="Arial" w:hAnsi="Arial" w:cs="Arial"/>
          <w:b/>
          <w:sz w:val="20"/>
          <w:szCs w:val="20"/>
        </w:rPr>
        <w:t>Urząd Gminy</w:t>
      </w:r>
      <w:r w:rsidRPr="007A3F71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CA43AE0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437390C5" w14:textId="77777777" w:rsidR="000E3487" w:rsidRPr="000E3487" w:rsidRDefault="000E3487" w:rsidP="000E3487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Urząd Miejski w Krobi</w:t>
      </w:r>
    </w:p>
    <w:p w14:paraId="4385B6E6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ul. Rynek 1, 63-840 Krobia</w:t>
      </w:r>
    </w:p>
    <w:p w14:paraId="7BC66D84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tel.: 65 571 11 11</w:t>
      </w:r>
    </w:p>
    <w:p w14:paraId="06646A9A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e-mail: krobia@krobia.pl</w:t>
      </w:r>
    </w:p>
    <w:p w14:paraId="79B3D37F" w14:textId="555A3CFB" w:rsidR="00DD0308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http://www.krobia.pl</w:t>
      </w:r>
    </w:p>
    <w:p w14:paraId="72048F75" w14:textId="34006F0C" w:rsidR="00DD0308" w:rsidRDefault="00DD0308" w:rsidP="00DD0308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00FC72EC" w14:textId="77777777" w:rsidR="00255500" w:rsidRPr="007A3F71" w:rsidRDefault="00255500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3F218CC2" w14:textId="0483E9C2" w:rsidR="00255500" w:rsidRPr="000E3487" w:rsidRDefault="00F60F66" w:rsidP="00255500">
      <w:pPr>
        <w:pStyle w:val="paragraph"/>
        <w:numPr>
          <w:ilvl w:val="0"/>
          <w:numId w:val="26"/>
        </w:numPr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Jednostki wspierania rodziny i systemu pieczy zastępczej (Placówka Opiekuńczo-Wychowawcza – dom dziecka, ośrodek adopcyjny w gminie)</w:t>
      </w:r>
      <w:r w:rsidRPr="008A68F6">
        <w:rPr>
          <w:rStyle w:val="eop"/>
          <w:rFonts w:ascii="Arial" w:hAnsi="Arial" w:cs="Arial"/>
          <w:b/>
          <w:sz w:val="20"/>
          <w:szCs w:val="20"/>
        </w:rPr>
        <w:t> </w:t>
      </w:r>
      <w:r w:rsidR="008A68F6" w:rsidRPr="000E3487">
        <w:rPr>
          <w:rStyle w:val="eop"/>
          <w:rFonts w:ascii="Arial" w:hAnsi="Arial" w:cs="Arial"/>
          <w:b/>
          <w:sz w:val="20"/>
          <w:szCs w:val="20"/>
        </w:rPr>
        <w:t xml:space="preserve">       </w:t>
      </w:r>
    </w:p>
    <w:p w14:paraId="7512148D" w14:textId="5FB856E2" w:rsidR="00DD0308" w:rsidRPr="008A68F6" w:rsidRDefault="007F15D5" w:rsidP="00255500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>
        <w:rPr>
          <w:rStyle w:val="eop"/>
          <w:rFonts w:ascii="Arial" w:hAnsi="Arial" w:cs="Arial"/>
          <w:b/>
          <w:sz w:val="20"/>
          <w:szCs w:val="20"/>
        </w:rPr>
        <w:t>brak</w:t>
      </w:r>
    </w:p>
    <w:p w14:paraId="396CE292" w14:textId="77777777" w:rsidR="00C1044F" w:rsidRPr="008A68F6" w:rsidRDefault="00C1044F" w:rsidP="00C1044F">
      <w:pPr>
        <w:pStyle w:val="paragraph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2AFBD34F" w14:textId="0199D21D" w:rsidR="00255500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normaltextrun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t>Instytucje rynku pracy i jednostki zatrudnienia socjalnego (filie urzędu pracy w gminie)</w:t>
      </w:r>
    </w:p>
    <w:p w14:paraId="051E4142" w14:textId="01E25B61" w:rsidR="007F15D5" w:rsidRPr="000E3487" w:rsidRDefault="007F15D5" w:rsidP="000E3487">
      <w:pPr>
        <w:pStyle w:val="paragraph"/>
        <w:ind w:left="36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0ECCC9B1" w14:textId="77777777" w:rsidR="000E3487" w:rsidRPr="000E3487" w:rsidRDefault="000E3487" w:rsidP="000E3487">
      <w:pPr>
        <w:pStyle w:val="paragraph"/>
        <w:numPr>
          <w:ilvl w:val="0"/>
          <w:numId w:val="31"/>
        </w:numPr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0E3487">
        <w:rPr>
          <w:rStyle w:val="normaltextrun"/>
          <w:rFonts w:ascii="Arial" w:hAnsi="Arial" w:cs="Arial"/>
          <w:sz w:val="20"/>
          <w:szCs w:val="20"/>
        </w:rPr>
        <w:t>Powiatowy Urząd Pracy</w:t>
      </w:r>
    </w:p>
    <w:p w14:paraId="61623A94" w14:textId="77777777" w:rsidR="000E3487" w:rsidRPr="000E3487" w:rsidRDefault="000E3487" w:rsidP="000E3487">
      <w:pPr>
        <w:pStyle w:val="paragraph"/>
        <w:ind w:left="36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0E3487">
        <w:rPr>
          <w:rStyle w:val="normaltextrun"/>
          <w:rFonts w:ascii="Arial" w:hAnsi="Arial" w:cs="Arial"/>
          <w:sz w:val="20"/>
          <w:szCs w:val="20"/>
        </w:rPr>
        <w:t>ul. Poznańska 200, 63-800 Gostyń</w:t>
      </w:r>
    </w:p>
    <w:p w14:paraId="106E3136" w14:textId="77777777" w:rsidR="000E3487" w:rsidRPr="000E3487" w:rsidRDefault="000E3487" w:rsidP="000E3487">
      <w:pPr>
        <w:pStyle w:val="paragraph"/>
        <w:ind w:left="36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0E3487">
        <w:rPr>
          <w:rStyle w:val="normaltextrun"/>
          <w:rFonts w:ascii="Arial" w:hAnsi="Arial" w:cs="Arial"/>
          <w:sz w:val="20"/>
          <w:szCs w:val="20"/>
        </w:rPr>
        <w:t>tel.: 65 572 33 67</w:t>
      </w:r>
    </w:p>
    <w:p w14:paraId="6E62983E" w14:textId="77777777" w:rsidR="000E3487" w:rsidRPr="000E3487" w:rsidRDefault="000E3487" w:rsidP="000E3487">
      <w:pPr>
        <w:pStyle w:val="paragraph"/>
        <w:ind w:left="36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0E3487">
        <w:rPr>
          <w:rStyle w:val="normaltextrun"/>
          <w:rFonts w:ascii="Arial" w:hAnsi="Arial" w:cs="Arial"/>
          <w:sz w:val="20"/>
          <w:szCs w:val="20"/>
        </w:rPr>
        <w:t>e-mail: pogo@praca.gov.pl</w:t>
      </w:r>
    </w:p>
    <w:p w14:paraId="63D844D2" w14:textId="57776221" w:rsidR="000E3487" w:rsidRPr="000E3487" w:rsidRDefault="000E3487" w:rsidP="000E3487">
      <w:pPr>
        <w:pStyle w:val="paragraph"/>
        <w:ind w:left="36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000E3487">
        <w:rPr>
          <w:rStyle w:val="normaltextrun"/>
          <w:rFonts w:ascii="Arial" w:hAnsi="Arial" w:cs="Arial"/>
          <w:sz w:val="20"/>
          <w:szCs w:val="20"/>
        </w:rPr>
        <w:t>www.pup.gostyn.pl</w:t>
      </w:r>
    </w:p>
    <w:p w14:paraId="45451B89" w14:textId="073E3AA7" w:rsidR="00DD0308" w:rsidRDefault="00DD0308" w:rsidP="000E3487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95CD103" w14:textId="77777777" w:rsidR="00DD0308" w:rsidRPr="007A3F71" w:rsidRDefault="00DD0308" w:rsidP="00255500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6BF1A4D" w14:textId="4F15694C" w:rsidR="00F60F66" w:rsidRDefault="00F60F66" w:rsidP="00C1044F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8A68F6">
        <w:rPr>
          <w:rStyle w:val="normaltextrun"/>
          <w:rFonts w:ascii="Arial" w:hAnsi="Arial" w:cs="Arial"/>
          <w:b/>
          <w:sz w:val="20"/>
          <w:szCs w:val="20"/>
        </w:rPr>
        <w:lastRenderedPageBreak/>
        <w:t>Podmioty wykonujące działalność leczniczą i zakłady lecznicze (Zakłady Opieki Zdrowotnej, Zakłady Rehabilitacji Leczniczej, Ośrodek Zdrowia,  Zakład Opiekuńczo-leczniczy, żłobek</w:t>
      </w:r>
      <w:r w:rsidRPr="008A68F6">
        <w:rPr>
          <w:rStyle w:val="eop"/>
          <w:rFonts w:ascii="Arial" w:hAnsi="Arial" w:cs="Arial"/>
          <w:b/>
          <w:sz w:val="20"/>
          <w:szCs w:val="20"/>
        </w:rPr>
        <w:t>)</w:t>
      </w:r>
    </w:p>
    <w:p w14:paraId="4FC1315E" w14:textId="4299373C" w:rsidR="000E3487" w:rsidRPr="000E3487" w:rsidRDefault="000E3487" w:rsidP="000E3487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Niepubliczny Zakład Opieki Zdrowotnej Centrum Medyczne Krob-</w:t>
      </w:r>
      <w:proofErr w:type="spellStart"/>
      <w:r w:rsidRPr="000E3487">
        <w:rPr>
          <w:rStyle w:val="eop"/>
          <w:rFonts w:ascii="Arial" w:hAnsi="Arial" w:cs="Arial"/>
          <w:sz w:val="20"/>
          <w:szCs w:val="20"/>
        </w:rPr>
        <w:t>Med</w:t>
      </w:r>
      <w:proofErr w:type="spellEnd"/>
    </w:p>
    <w:p w14:paraId="418FB139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ul. Powstańców Wlkp. 95E, 63-840 Krobia</w:t>
      </w:r>
    </w:p>
    <w:p w14:paraId="408EBBE3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tel.: 65 571 17 15</w:t>
      </w:r>
    </w:p>
    <w:p w14:paraId="3ECAC7AF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045B64B6" w14:textId="77777777" w:rsidR="000E3487" w:rsidRPr="000E3487" w:rsidRDefault="000E3487" w:rsidP="000E3487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proofErr w:type="spellStart"/>
      <w:r w:rsidRPr="000E3487">
        <w:rPr>
          <w:rStyle w:val="eop"/>
          <w:rFonts w:ascii="Arial" w:hAnsi="Arial" w:cs="Arial"/>
          <w:sz w:val="20"/>
          <w:szCs w:val="20"/>
        </w:rPr>
        <w:t>Provita</w:t>
      </w:r>
      <w:proofErr w:type="spellEnd"/>
      <w:r w:rsidRPr="000E3487">
        <w:rPr>
          <w:rStyle w:val="eop"/>
          <w:rFonts w:ascii="Arial" w:hAnsi="Arial" w:cs="Arial"/>
          <w:sz w:val="20"/>
          <w:szCs w:val="20"/>
        </w:rPr>
        <w:t>" Niepubliczny Zakład Opieki Zdrowotnej</w:t>
      </w:r>
    </w:p>
    <w:p w14:paraId="41334F51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ul. Pionecka 3B, 63-840 Krobia</w:t>
      </w:r>
    </w:p>
    <w:p w14:paraId="6876AEEA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tel.: 65 571 11 28</w:t>
      </w:r>
    </w:p>
    <w:p w14:paraId="2C2134B4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e-mail: provita1@op.pl</w:t>
      </w:r>
    </w:p>
    <w:p w14:paraId="10EFB43C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56E22947" w14:textId="77777777" w:rsidR="000E3487" w:rsidRPr="000E3487" w:rsidRDefault="000E3487" w:rsidP="000E3487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Żłobek Ślimaczek</w:t>
      </w:r>
    </w:p>
    <w:p w14:paraId="3D566D92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ul. Osikowa 2, 87-162 Krobia</w:t>
      </w:r>
    </w:p>
    <w:p w14:paraId="37B65FA5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tel.:  664 456 757</w:t>
      </w:r>
    </w:p>
    <w:p w14:paraId="6A7FFC1B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e-mail: przedszkole@slimaczek.com</w:t>
      </w:r>
    </w:p>
    <w:p w14:paraId="037556FD" w14:textId="4AF7765E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http://slimaczek.com/</w:t>
      </w:r>
    </w:p>
    <w:p w14:paraId="681EC4DB" w14:textId="77777777" w:rsidR="007A3F71" w:rsidRPr="000E3487" w:rsidRDefault="007A3F71" w:rsidP="007A3F71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03F41598" w14:textId="0545249F" w:rsidR="00F60F66" w:rsidRPr="000E3487" w:rsidRDefault="00F60F66" w:rsidP="000E3487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0E3487">
        <w:rPr>
          <w:rStyle w:val="normaltextrun"/>
          <w:rFonts w:ascii="Arial" w:hAnsi="Arial" w:cs="Arial"/>
          <w:b/>
          <w:sz w:val="20"/>
          <w:szCs w:val="20"/>
        </w:rPr>
        <w:t>Podmioty ekonomii społecznej (centra, kluby integracji społecznej, warsztaty terapii zajęciowej, zakłady aktywności zawodowej, spółdzielnie socjalne)</w:t>
      </w:r>
      <w:r w:rsidRPr="000E3487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01F6F5C" w14:textId="77777777" w:rsid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1C24B4AF" w14:textId="783A5720" w:rsidR="000E3487" w:rsidRPr="000E3487" w:rsidRDefault="000E3487" w:rsidP="000E3487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Centrum Integracji Społecznej w Krobi przy Spółdzielni Socjalnej ECOSS</w:t>
      </w:r>
    </w:p>
    <w:p w14:paraId="47346162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ul. Powstańców Wielkopolskich 30; 63-840 Krobia</w:t>
      </w:r>
    </w:p>
    <w:p w14:paraId="3F88D534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tel.: 795 999 429</w:t>
      </w:r>
    </w:p>
    <w:p w14:paraId="7F67F53E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e-mail: ciskrobia@wp.pl</w:t>
      </w:r>
    </w:p>
    <w:p w14:paraId="0B7BCD33" w14:textId="5E802BD8" w:rsidR="007F15D5" w:rsidRDefault="00826B85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hyperlink r:id="rId9" w:history="1">
        <w:r w:rsidR="000E3487" w:rsidRPr="004677E8">
          <w:rPr>
            <w:rStyle w:val="Hipercze"/>
            <w:rFonts w:ascii="Arial" w:hAnsi="Arial" w:cs="Arial"/>
            <w:sz w:val="20"/>
            <w:szCs w:val="20"/>
          </w:rPr>
          <w:t>https://www.facebook.com/Centrum-Integracji-Spo%C5%82ecznej-w-Krobi-przy-Sp%C3%B3%C5%82dzielni-Socjalnej-ECOSS-1447851008802185/</w:t>
        </w:r>
      </w:hyperlink>
    </w:p>
    <w:p w14:paraId="3323CD0A" w14:textId="77777777" w:rsidR="00255500" w:rsidRPr="007A3F71" w:rsidRDefault="00255500" w:rsidP="00255500">
      <w:pPr>
        <w:pStyle w:val="paragraph"/>
        <w:spacing w:line="360" w:lineRule="auto"/>
        <w:ind w:left="72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917D884" w14:textId="5D1F535F" w:rsidR="007A3F71" w:rsidRPr="000E3487" w:rsidRDefault="00F60F66" w:rsidP="000E3487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0E3487">
        <w:rPr>
          <w:rStyle w:val="normaltextrun"/>
          <w:rFonts w:ascii="Arial" w:hAnsi="Arial" w:cs="Arial"/>
          <w:b/>
          <w:sz w:val="20"/>
          <w:szCs w:val="20"/>
        </w:rPr>
        <w:t>Podmioty/organy wymiaru sprawiedliwości i zapewnienia bezpieczeństwa (Komisariat Policji, sąd rejonowy właściwy dla danej gminy, zespół kurateli sądowej, straż pożarna i ochotnicza)</w:t>
      </w:r>
      <w:r w:rsidRPr="000E3487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3651B846" w14:textId="656AFB1E" w:rsidR="000E3487" w:rsidRPr="000E3487" w:rsidRDefault="000E3487" w:rsidP="000E3487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Posterunek Policji w Krobi</w:t>
      </w:r>
    </w:p>
    <w:p w14:paraId="7817200E" w14:textId="77777777" w:rsidR="000E3487" w:rsidRPr="000E3487" w:rsidRDefault="000E3487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owstańców Wielkopolskich 32, 63-840 Krobia</w:t>
      </w:r>
    </w:p>
    <w:p w14:paraId="2A35B5FE" w14:textId="77777777" w:rsidR="000E3487" w:rsidRPr="000E3487" w:rsidRDefault="000E3487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tel.: 65 575 83 40</w:t>
      </w:r>
    </w:p>
    <w:p w14:paraId="6993A351" w14:textId="77777777" w:rsidR="000E3487" w:rsidRPr="000E3487" w:rsidRDefault="000E3487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e-mail: blazej.horala@po.policja.gov.pl</w:t>
      </w:r>
    </w:p>
    <w:p w14:paraId="5FED56A8" w14:textId="2AA150C3" w:rsidR="000E3487" w:rsidRDefault="00826B85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  <w:hyperlink r:id="rId10" w:history="1">
        <w:r w:rsidR="00843389" w:rsidRPr="004677E8">
          <w:rPr>
            <w:rStyle w:val="Hipercze"/>
            <w:rFonts w:ascii="Arial" w:hAnsi="Arial" w:cs="Arial"/>
            <w:sz w:val="20"/>
            <w:szCs w:val="20"/>
          </w:rPr>
          <w:t>http://www.gostyn.policja.gov.pl/wl4/informacje/dzielnicowi/posterunek-policji-w-kr/21495,Posteunek-Policji-w-Krobi.html</w:t>
        </w:r>
      </w:hyperlink>
    </w:p>
    <w:p w14:paraId="51A4A614" w14:textId="77777777" w:rsidR="000E3487" w:rsidRPr="000E3487" w:rsidRDefault="000E3487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</w:p>
    <w:p w14:paraId="34842E00" w14:textId="38944C0F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Ochotnicza Straż Pożarna Krobia</w:t>
      </w:r>
    </w:p>
    <w:p w14:paraId="4DE57C95" w14:textId="77777777" w:rsidR="000E3487" w:rsidRPr="000E3487" w:rsidRDefault="000E3487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Ogród Ludowy 1, 63-840 Krobia</w:t>
      </w:r>
    </w:p>
    <w:p w14:paraId="77E93E03" w14:textId="77777777" w:rsidR="000E3487" w:rsidRPr="000E3487" w:rsidRDefault="000E3487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tel. 781 133 913</w:t>
      </w:r>
    </w:p>
    <w:p w14:paraId="49FCE9C8" w14:textId="77777777" w:rsidR="000E3487" w:rsidRPr="000E3487" w:rsidRDefault="000E3487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e-mail. osp-krobia@wp.pl</w:t>
      </w:r>
    </w:p>
    <w:p w14:paraId="06A17EB1" w14:textId="77777777" w:rsidR="000E3487" w:rsidRPr="000E3487" w:rsidRDefault="000E3487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https://krobia.osp.pl/kontakt/</w:t>
      </w:r>
    </w:p>
    <w:p w14:paraId="7C860864" w14:textId="77777777" w:rsidR="000E3487" w:rsidRPr="000E3487" w:rsidRDefault="000E3487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</w:p>
    <w:p w14:paraId="3CFCD818" w14:textId="6F779C73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Sąd Rejonowy w Gostyniu</w:t>
      </w:r>
    </w:p>
    <w:p w14:paraId="4AFADC9F" w14:textId="77777777" w:rsidR="000E3487" w:rsidRPr="000E3487" w:rsidRDefault="000E3487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Sądowa 1, 63-800 Gostyń</w:t>
      </w:r>
    </w:p>
    <w:p w14:paraId="14EE99AE" w14:textId="77777777" w:rsidR="000E3487" w:rsidRPr="000E3487" w:rsidRDefault="000E3487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tel.: 65 521 44 09</w:t>
      </w:r>
    </w:p>
    <w:p w14:paraId="208A5A7D" w14:textId="77777777" w:rsidR="000E3487" w:rsidRPr="000E3487" w:rsidRDefault="000E3487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e-mail: administracja@gostyn.sr.gov.pl</w:t>
      </w:r>
    </w:p>
    <w:p w14:paraId="7494BB9C" w14:textId="76BE42AD" w:rsidR="00DD0308" w:rsidRDefault="000E3487" w:rsidP="000E3487">
      <w:pPr>
        <w:pStyle w:val="paragraph"/>
        <w:ind w:left="720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https://www.gostyn.sr.gov.pl/</w:t>
      </w:r>
    </w:p>
    <w:p w14:paraId="39E85135" w14:textId="77777777" w:rsidR="00DD0308" w:rsidRDefault="00DD0308" w:rsidP="007D1730">
      <w:pPr>
        <w:pStyle w:val="paragraph"/>
        <w:spacing w:line="360" w:lineRule="auto"/>
        <w:ind w:left="720"/>
        <w:textAlignment w:val="baseline"/>
        <w:rPr>
          <w:rFonts w:ascii="Arial" w:hAnsi="Arial" w:cs="Arial"/>
          <w:sz w:val="20"/>
          <w:szCs w:val="20"/>
        </w:rPr>
      </w:pPr>
    </w:p>
    <w:p w14:paraId="69B2F991" w14:textId="77777777" w:rsidR="00C1044F" w:rsidRPr="000E3487" w:rsidRDefault="00C1044F" w:rsidP="00C1044F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62F6322D" w14:textId="7DB81C91" w:rsidR="007A3F71" w:rsidRPr="000E3487" w:rsidRDefault="00F60F66" w:rsidP="000E3487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0E3487">
        <w:rPr>
          <w:rStyle w:val="normaltextrun"/>
          <w:rFonts w:ascii="Arial" w:hAnsi="Arial" w:cs="Arial"/>
          <w:b/>
          <w:sz w:val="20"/>
          <w:szCs w:val="20"/>
        </w:rPr>
        <w:t>Organizacje pozarządowe (w tym działające przy kościołach i związkach wyznaniowych np. caritas, stowarzyszenia, fundacje, koła, świetlice środowiskowe, towarzystwa)</w:t>
      </w:r>
      <w:r w:rsidRPr="000E3487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04B22690" w14:textId="422E58BA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lastRenderedPageBreak/>
        <w:t>IV. Drużyna Harcerska</w:t>
      </w:r>
      <w:r>
        <w:rPr>
          <w:rFonts w:ascii="Arial" w:hAnsi="Arial" w:cs="Arial"/>
          <w:sz w:val="20"/>
          <w:szCs w:val="20"/>
        </w:rPr>
        <w:t xml:space="preserve"> </w:t>
      </w:r>
      <w:r w:rsidRPr="000E3487">
        <w:rPr>
          <w:rFonts w:ascii="Arial" w:hAnsi="Arial" w:cs="Arial"/>
          <w:sz w:val="20"/>
          <w:szCs w:val="20"/>
        </w:rPr>
        <w:t>im. T. Ko</w:t>
      </w:r>
      <w:r>
        <w:rPr>
          <w:rFonts w:ascii="Arial" w:hAnsi="Arial" w:cs="Arial"/>
          <w:sz w:val="20"/>
          <w:szCs w:val="20"/>
        </w:rPr>
        <w:t>ś</w:t>
      </w:r>
      <w:r w:rsidRPr="000E3487">
        <w:rPr>
          <w:rFonts w:ascii="Arial" w:hAnsi="Arial" w:cs="Arial"/>
          <w:sz w:val="20"/>
          <w:szCs w:val="20"/>
        </w:rPr>
        <w:t>ciuszki w Krobi</w:t>
      </w:r>
    </w:p>
    <w:p w14:paraId="417E0BE6" w14:textId="287E53B8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l. T. Ko</w:t>
      </w:r>
      <w:r>
        <w:rPr>
          <w:rFonts w:ascii="Arial" w:hAnsi="Arial" w:cs="Arial"/>
          <w:sz w:val="20"/>
          <w:szCs w:val="20"/>
        </w:rPr>
        <w:t>ś</w:t>
      </w:r>
      <w:r w:rsidRPr="000E3487">
        <w:rPr>
          <w:rFonts w:ascii="Arial" w:hAnsi="Arial" w:cs="Arial"/>
          <w:sz w:val="20"/>
          <w:szCs w:val="20"/>
        </w:rPr>
        <w:t>ciuszki 3 63-840 Krobia</w:t>
      </w:r>
    </w:p>
    <w:p w14:paraId="1B9B4921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8CE1DC7" w14:textId="7244F895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Biskupiński Zespół Folklorystyczny</w:t>
      </w:r>
      <w:r>
        <w:rPr>
          <w:rFonts w:ascii="Arial" w:hAnsi="Arial" w:cs="Arial"/>
          <w:sz w:val="20"/>
          <w:szCs w:val="20"/>
        </w:rPr>
        <w:t xml:space="preserve"> </w:t>
      </w:r>
      <w:r w:rsidRPr="000E3487">
        <w:rPr>
          <w:rFonts w:ascii="Arial" w:hAnsi="Arial" w:cs="Arial"/>
          <w:sz w:val="20"/>
          <w:szCs w:val="20"/>
        </w:rPr>
        <w:t>z Domachowa i Okolic</w:t>
      </w:r>
    </w:p>
    <w:p w14:paraId="765951E7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Domachowo 62 63-840 Krobia</w:t>
      </w:r>
    </w:p>
    <w:p w14:paraId="5BA7F95C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61634BC" w14:textId="77777777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Bractwo Kurkowe w Krobi</w:t>
      </w:r>
    </w:p>
    <w:p w14:paraId="2CF1E2DF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Targowa 10 63-840 Krobia</w:t>
      </w:r>
    </w:p>
    <w:p w14:paraId="56993EEE" w14:textId="1009B8F7" w:rsidR="000E3487" w:rsidRDefault="00826B85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1" w:history="1">
        <w:r w:rsidR="000E3487" w:rsidRPr="004677E8">
          <w:rPr>
            <w:rStyle w:val="Hipercze"/>
            <w:rFonts w:ascii="Arial" w:hAnsi="Arial" w:cs="Arial"/>
            <w:sz w:val="20"/>
            <w:szCs w:val="20"/>
          </w:rPr>
          <w:t>www.bractwo.krobia.pl</w:t>
        </w:r>
      </w:hyperlink>
    </w:p>
    <w:p w14:paraId="501019F6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14C0C29E" w14:textId="6CD2B2E0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Fundacja Sąsiedzi Sąsiadom</w:t>
      </w:r>
    </w:p>
    <w:p w14:paraId="030186AF" w14:textId="3C714B1E" w:rsid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owstańców Wlkp. 27</w:t>
      </w:r>
      <w:r>
        <w:rPr>
          <w:rFonts w:ascii="Arial" w:hAnsi="Arial" w:cs="Arial"/>
          <w:sz w:val="20"/>
          <w:szCs w:val="20"/>
        </w:rPr>
        <w:t xml:space="preserve">, </w:t>
      </w:r>
      <w:r w:rsidRPr="000E3487">
        <w:rPr>
          <w:rFonts w:ascii="Arial" w:hAnsi="Arial" w:cs="Arial"/>
          <w:sz w:val="20"/>
          <w:szCs w:val="20"/>
        </w:rPr>
        <w:t>63-840 Krobia</w:t>
      </w:r>
    </w:p>
    <w:p w14:paraId="615BA3B9" w14:textId="77777777" w:rsidR="00843389" w:rsidRPr="000E3487" w:rsidRDefault="00843389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7B47A0D" w14:textId="3E9D7E48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Fundacja Ziemi Krobskiej</w:t>
      </w:r>
      <w:r>
        <w:rPr>
          <w:rFonts w:ascii="Arial" w:hAnsi="Arial" w:cs="Arial"/>
          <w:sz w:val="20"/>
          <w:szCs w:val="20"/>
        </w:rPr>
        <w:t xml:space="preserve"> </w:t>
      </w:r>
      <w:r w:rsidRPr="000E3487">
        <w:rPr>
          <w:rFonts w:ascii="Arial" w:hAnsi="Arial" w:cs="Arial"/>
          <w:sz w:val="20"/>
          <w:szCs w:val="20"/>
        </w:rPr>
        <w:t>im. prof. Rajmunda Teofila Hałasa</w:t>
      </w:r>
    </w:p>
    <w:p w14:paraId="21BB0CBB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Ogrodowa 13 63-840 Krobia</w:t>
      </w:r>
    </w:p>
    <w:p w14:paraId="1FE42AC4" w14:textId="42B45F60" w:rsidR="000E3487" w:rsidRDefault="00826B85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2" w:history="1">
        <w:r w:rsidR="000E3487" w:rsidRPr="004677E8">
          <w:rPr>
            <w:rStyle w:val="Hipercze"/>
            <w:rFonts w:ascii="Arial" w:hAnsi="Arial" w:cs="Arial"/>
            <w:sz w:val="20"/>
            <w:szCs w:val="20"/>
          </w:rPr>
          <w:t>www.muzeum-krobia.pl</w:t>
        </w:r>
      </w:hyperlink>
    </w:p>
    <w:p w14:paraId="0F4969F6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E72C428" w14:textId="67D3B6E0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Klub Złota Jesień</w:t>
      </w:r>
    </w:p>
    <w:p w14:paraId="63DBF870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owstańców Wlkp. 126 63-840 Krobia</w:t>
      </w:r>
    </w:p>
    <w:p w14:paraId="08D6CC97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3735F8C" w14:textId="63925A4C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Koło Nr 3 w Krobi - Polski Związek Emerytów, Rencistów i Inwalidów</w:t>
      </w:r>
    </w:p>
    <w:p w14:paraId="6C255B84" w14:textId="2E6262A2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oznańska 12</w:t>
      </w:r>
      <w:r>
        <w:rPr>
          <w:rFonts w:ascii="Arial" w:hAnsi="Arial" w:cs="Arial"/>
          <w:sz w:val="20"/>
          <w:szCs w:val="20"/>
        </w:rPr>
        <w:t>,</w:t>
      </w:r>
      <w:r w:rsidRPr="000E3487">
        <w:rPr>
          <w:rFonts w:ascii="Arial" w:hAnsi="Arial" w:cs="Arial"/>
          <w:sz w:val="20"/>
          <w:szCs w:val="20"/>
        </w:rPr>
        <w:t xml:space="preserve"> 63-840 Krobia</w:t>
      </w:r>
    </w:p>
    <w:p w14:paraId="7034D91A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679A7EB" w14:textId="249E39C1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Koło Łowieckie Łowca nr 20 w Krobi</w:t>
      </w:r>
    </w:p>
    <w:p w14:paraId="742BA461" w14:textId="4C8AE448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l. T. Ko</w:t>
      </w:r>
      <w:r>
        <w:rPr>
          <w:rFonts w:ascii="Arial" w:hAnsi="Arial" w:cs="Arial"/>
          <w:sz w:val="20"/>
          <w:szCs w:val="20"/>
        </w:rPr>
        <w:t>ś</w:t>
      </w:r>
      <w:r w:rsidRPr="000E3487">
        <w:rPr>
          <w:rFonts w:ascii="Arial" w:hAnsi="Arial" w:cs="Arial"/>
          <w:sz w:val="20"/>
          <w:szCs w:val="20"/>
        </w:rPr>
        <w:t>ciuszki 3 63-840 Krobia</w:t>
      </w:r>
    </w:p>
    <w:p w14:paraId="494E1E6A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4F1A80A" w14:textId="35A9B44F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Koło Pszczelarzy w Krobi - Rejonowy Związek Pszczelarzy w Lesznie</w:t>
      </w:r>
    </w:p>
    <w:p w14:paraId="55C8782D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Niepart 43 63-840 Krobia</w:t>
      </w:r>
    </w:p>
    <w:p w14:paraId="06B72972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BBDBEC0" w14:textId="52A4231A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Koło Wędkarskie Wodnik Rogowo</w:t>
      </w:r>
    </w:p>
    <w:p w14:paraId="794B9866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Rogowo 3 63-840 Krobia</w:t>
      </w:r>
    </w:p>
    <w:p w14:paraId="64227A49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www.rogowo.powiatgostyn.pl</w:t>
      </w:r>
    </w:p>
    <w:p w14:paraId="19090B9B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B0F02D1" w14:textId="7DE375AE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Liturgiczny Zespół Śpiewaczy im. ks. Wacława Gieburowskiego</w:t>
      </w:r>
    </w:p>
    <w:p w14:paraId="59EBC6AB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owstańców Wlkp. 27 63-840 Krobia</w:t>
      </w:r>
    </w:p>
    <w:p w14:paraId="4531778C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 </w:t>
      </w:r>
    </w:p>
    <w:p w14:paraId="15C3FF24" w14:textId="57040237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LOK Klub Żołnierzy Rezerwy im. gen. Józefa Bema w Krobi</w:t>
      </w:r>
    </w:p>
    <w:p w14:paraId="1B1FD448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owstańców Wlkp. 30 63-840 Krobia</w:t>
      </w:r>
    </w:p>
    <w:p w14:paraId="2F1F9D95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 </w:t>
      </w:r>
    </w:p>
    <w:p w14:paraId="6AED2548" w14:textId="58C55820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Ludowy Klub Sportowy Zjednoczeni Pudliszki</w:t>
      </w:r>
    </w:p>
    <w:p w14:paraId="26BC384A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Fabryczna 54A 63-842 Pudliszki</w:t>
      </w:r>
    </w:p>
    <w:p w14:paraId="23D4DE56" w14:textId="6B953400" w:rsidR="000E3487" w:rsidRPr="000E3487" w:rsidRDefault="00826B85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3" w:history="1">
        <w:r w:rsidR="000E3487" w:rsidRPr="004677E8">
          <w:rPr>
            <w:rStyle w:val="Hipercze"/>
            <w:rFonts w:ascii="Arial" w:hAnsi="Arial" w:cs="Arial"/>
            <w:sz w:val="20"/>
            <w:szCs w:val="20"/>
          </w:rPr>
          <w:t>www.zjednoczenipudliszki.futbolowo.pl</w:t>
        </w:r>
      </w:hyperlink>
    </w:p>
    <w:p w14:paraId="38623FDE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C38EB16" w14:textId="77777777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Ludowy Zespół Sportowy </w:t>
      </w:r>
      <w:proofErr w:type="spellStart"/>
      <w:r w:rsidRPr="000E3487">
        <w:rPr>
          <w:rFonts w:ascii="Arial" w:hAnsi="Arial" w:cs="Arial"/>
          <w:sz w:val="20"/>
          <w:szCs w:val="20"/>
        </w:rPr>
        <w:t>Pinsel</w:t>
      </w:r>
      <w:proofErr w:type="spellEnd"/>
      <w:r w:rsidRPr="000E3487">
        <w:rPr>
          <w:rFonts w:ascii="Arial" w:hAnsi="Arial" w:cs="Arial"/>
          <w:sz w:val="20"/>
          <w:szCs w:val="20"/>
        </w:rPr>
        <w:t xml:space="preserve">-Peter </w:t>
      </w:r>
      <w:proofErr w:type="spellStart"/>
      <w:r w:rsidRPr="000E3487">
        <w:rPr>
          <w:rFonts w:ascii="Arial" w:hAnsi="Arial" w:cs="Arial"/>
          <w:sz w:val="20"/>
          <w:szCs w:val="20"/>
        </w:rPr>
        <w:t>Krobianka</w:t>
      </w:r>
      <w:proofErr w:type="spellEnd"/>
      <w:r w:rsidRPr="000E3487">
        <w:rPr>
          <w:rFonts w:ascii="Arial" w:hAnsi="Arial" w:cs="Arial"/>
          <w:sz w:val="20"/>
          <w:szCs w:val="20"/>
        </w:rPr>
        <w:t xml:space="preserve"> Krobia</w:t>
      </w:r>
    </w:p>
    <w:p w14:paraId="1E9F70C1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Ogród Ludowy 2 63-840 Krobia</w:t>
      </w:r>
    </w:p>
    <w:p w14:paraId="12BC456C" w14:textId="7B469825" w:rsidR="000E3487" w:rsidRDefault="00826B85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4" w:history="1">
        <w:r w:rsidR="000E3487" w:rsidRPr="004677E8">
          <w:rPr>
            <w:rStyle w:val="Hipercze"/>
            <w:rFonts w:ascii="Arial" w:hAnsi="Arial" w:cs="Arial"/>
            <w:sz w:val="20"/>
            <w:szCs w:val="20"/>
          </w:rPr>
          <w:t>www.krobiankakrobia.futbolowo.pl</w:t>
        </w:r>
      </w:hyperlink>
    </w:p>
    <w:p w14:paraId="5E47CD15" w14:textId="77777777" w:rsidR="00843389" w:rsidRPr="000E3487" w:rsidRDefault="00843389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BBFFCB3" w14:textId="77777777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Ludowy Zespół Sportowy Sokół Chwałkowo</w:t>
      </w:r>
    </w:p>
    <w:p w14:paraId="6F4E4F44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Chwałkowo 56/3 63-840 Krobia</w:t>
      </w:r>
    </w:p>
    <w:p w14:paraId="2A43E7A7" w14:textId="3F854EA6" w:rsidR="000E3487" w:rsidRDefault="00826B85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5" w:history="1">
        <w:r w:rsidR="000E3487" w:rsidRPr="004677E8">
          <w:rPr>
            <w:rStyle w:val="Hipercze"/>
            <w:rFonts w:ascii="Arial" w:hAnsi="Arial" w:cs="Arial"/>
            <w:sz w:val="20"/>
            <w:szCs w:val="20"/>
          </w:rPr>
          <w:t>www.sokolchwalkowo.futbolowo.pl</w:t>
        </w:r>
      </w:hyperlink>
    </w:p>
    <w:p w14:paraId="4040546F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EF40328" w14:textId="6781E146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Oddział Gostyń (0474) Sekcja Nr 2 Krobia - Polski Związek Hodowców Gołębi Pocztowych</w:t>
      </w:r>
    </w:p>
    <w:p w14:paraId="722A17C1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Ogrodowa 63-840 Krobia</w:t>
      </w:r>
    </w:p>
    <w:p w14:paraId="53DE3BA0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 </w:t>
      </w:r>
    </w:p>
    <w:p w14:paraId="0FA2545A" w14:textId="77777777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Rodzinny Ogród Działkowy im. Powstańców Wielkopolskich w Pudliszkach</w:t>
      </w:r>
    </w:p>
    <w:p w14:paraId="618AB166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Fabryczna 63-842 Pudliszki</w:t>
      </w:r>
    </w:p>
    <w:p w14:paraId="20C47272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 </w:t>
      </w:r>
    </w:p>
    <w:p w14:paraId="2B673178" w14:textId="622B8DC2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Stowarzyszenie Dżentelmeni Metalu</w:t>
      </w:r>
    </w:p>
    <w:p w14:paraId="30E188F5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Potarzyca 45 63-840 Krobia</w:t>
      </w:r>
    </w:p>
    <w:p w14:paraId="574FF9F7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 </w:t>
      </w:r>
    </w:p>
    <w:p w14:paraId="32356634" w14:textId="24B6F749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Stowarzyszenie Emerytowanych Pracowników O</w:t>
      </w:r>
      <w:r>
        <w:rPr>
          <w:rFonts w:ascii="Arial" w:hAnsi="Arial" w:cs="Arial"/>
          <w:sz w:val="20"/>
          <w:szCs w:val="20"/>
        </w:rPr>
        <w:t>ś</w:t>
      </w:r>
      <w:r w:rsidRPr="000E3487">
        <w:rPr>
          <w:rFonts w:ascii="Arial" w:hAnsi="Arial" w:cs="Arial"/>
          <w:sz w:val="20"/>
          <w:szCs w:val="20"/>
        </w:rPr>
        <w:t>wiaty w Krobi</w:t>
      </w:r>
    </w:p>
    <w:p w14:paraId="459E9AD4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owstańców Wlkp. 126 63-840 Krobia</w:t>
      </w:r>
    </w:p>
    <w:p w14:paraId="70A68ADC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 </w:t>
      </w:r>
    </w:p>
    <w:p w14:paraId="4029FD94" w14:textId="77777777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Stowarzyszenie IMPACT</w:t>
      </w:r>
    </w:p>
    <w:p w14:paraId="25F1E0B9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Miejsko-Górecka 13G 63-840 Krobia</w:t>
      </w:r>
    </w:p>
    <w:p w14:paraId="4B46D766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7C234C0" w14:textId="77777777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czniowski Klub Sportowy Pudliszki</w:t>
      </w:r>
    </w:p>
    <w:p w14:paraId="706E9BA3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Szkolna 20 63-842 Pudliszki</w:t>
      </w:r>
    </w:p>
    <w:p w14:paraId="5E55C003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www.facebook.com/ukspudliszki</w:t>
      </w:r>
    </w:p>
    <w:p w14:paraId="1AB4206A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B4C3683" w14:textId="77777777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czniowski Klub Sportowy w Krobi</w:t>
      </w:r>
    </w:p>
    <w:p w14:paraId="05D3F551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Ogród Ludowy 2 63-840 Krobia</w:t>
      </w:r>
    </w:p>
    <w:p w14:paraId="2F76E0F8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 </w:t>
      </w:r>
    </w:p>
    <w:p w14:paraId="7EA15AF0" w14:textId="77777777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niwersytet Trzeciego Wieku w Krobi</w:t>
      </w:r>
    </w:p>
    <w:p w14:paraId="0F2AA905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owstańców Wlkp. 126 63-840 Krobia</w:t>
      </w:r>
    </w:p>
    <w:p w14:paraId="72A2D3CB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lastRenderedPageBreak/>
        <w:t xml:space="preserve"> </w:t>
      </w:r>
    </w:p>
    <w:p w14:paraId="6BA40EAD" w14:textId="2693A796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Zarząd Oddziału Miejsko-Gminnego Związku Ochotniczych Straży Pożarnych RP w Krobi</w:t>
      </w:r>
    </w:p>
    <w:p w14:paraId="0FD3ED79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Ogród Ludowy 1 63-840 Krobia</w:t>
      </w:r>
    </w:p>
    <w:p w14:paraId="504A00B7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20A4A71" w14:textId="17309921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Stowarzyszenie Merkury</w:t>
      </w:r>
    </w:p>
    <w:p w14:paraId="1FD6A25A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Kobylińska 31, 63-840 Krobia</w:t>
      </w:r>
    </w:p>
    <w:p w14:paraId="081F0D3F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2A4BE65B" w14:textId="4B53C237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Stowarzyszenie Ja-Ty-MY</w:t>
      </w:r>
    </w:p>
    <w:p w14:paraId="3CD0FAF0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Chumiętki 22 63-840 Krobia</w:t>
      </w:r>
    </w:p>
    <w:p w14:paraId="3837A6C6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 </w:t>
      </w:r>
    </w:p>
    <w:p w14:paraId="4A05CEC0" w14:textId="77777777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Stowarzyszenie Krobia.org</w:t>
      </w:r>
    </w:p>
    <w:p w14:paraId="5BD966E7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owstańców Wlkp. 94 63-840 Krobia</w:t>
      </w:r>
    </w:p>
    <w:p w14:paraId="3E4D8CE0" w14:textId="23B2EA45" w:rsidR="000E3487" w:rsidRDefault="00826B85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6" w:history="1">
        <w:r w:rsidR="000E3487" w:rsidRPr="004677E8">
          <w:rPr>
            <w:rStyle w:val="Hipercze"/>
            <w:rFonts w:ascii="Arial" w:hAnsi="Arial" w:cs="Arial"/>
            <w:sz w:val="20"/>
            <w:szCs w:val="20"/>
          </w:rPr>
          <w:t>www.krobia.org</w:t>
        </w:r>
      </w:hyperlink>
    </w:p>
    <w:p w14:paraId="402248DD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E5217CE" w14:textId="611BA0EA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Stowarzyszenie na rzecz mieszkańców wsi Potarzyca Razem ra</w:t>
      </w:r>
      <w:r>
        <w:rPr>
          <w:rFonts w:ascii="Arial" w:hAnsi="Arial" w:cs="Arial"/>
          <w:sz w:val="20"/>
          <w:szCs w:val="20"/>
        </w:rPr>
        <w:t>ź</w:t>
      </w:r>
      <w:r w:rsidRPr="000E3487">
        <w:rPr>
          <w:rFonts w:ascii="Arial" w:hAnsi="Arial" w:cs="Arial"/>
          <w:sz w:val="20"/>
          <w:szCs w:val="20"/>
        </w:rPr>
        <w:t>niej</w:t>
      </w:r>
    </w:p>
    <w:p w14:paraId="2E682BA7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Potarzyca 39 63-840 Krobia</w:t>
      </w:r>
    </w:p>
    <w:p w14:paraId="6D5F7C35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 </w:t>
      </w:r>
    </w:p>
    <w:p w14:paraId="032CF598" w14:textId="1C4476F4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Stowarzyszenie Na szlaku</w:t>
      </w:r>
    </w:p>
    <w:p w14:paraId="6ED670E7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owstańców Wlkp. 27 63-840 Krobia</w:t>
      </w:r>
    </w:p>
    <w:p w14:paraId="33B63FF6" w14:textId="658B4356" w:rsidR="000E3487" w:rsidRDefault="00826B85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7" w:history="1">
        <w:r w:rsidR="000E3487" w:rsidRPr="004677E8">
          <w:rPr>
            <w:rStyle w:val="Hipercze"/>
            <w:rFonts w:ascii="Arial" w:hAnsi="Arial" w:cs="Arial"/>
            <w:sz w:val="20"/>
            <w:szCs w:val="20"/>
          </w:rPr>
          <w:t>www.naszlaku.org.pl</w:t>
        </w:r>
      </w:hyperlink>
    </w:p>
    <w:p w14:paraId="71C09C74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053EF10D" w14:textId="7C011DE3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Stowarzyszenie Przedsiębiorczo</w:t>
      </w:r>
      <w:r>
        <w:rPr>
          <w:rFonts w:ascii="Arial" w:hAnsi="Arial" w:cs="Arial"/>
          <w:sz w:val="20"/>
          <w:szCs w:val="20"/>
        </w:rPr>
        <w:t>ś</w:t>
      </w:r>
      <w:r w:rsidRPr="000E3487">
        <w:rPr>
          <w:rFonts w:ascii="Arial" w:hAnsi="Arial" w:cs="Arial"/>
          <w:sz w:val="20"/>
          <w:szCs w:val="20"/>
        </w:rPr>
        <w:t>ć dla Ekologii</w:t>
      </w:r>
    </w:p>
    <w:p w14:paraId="5AB22A35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Słoneczna 10 63-840 Krobia</w:t>
      </w:r>
    </w:p>
    <w:p w14:paraId="47F08CBC" w14:textId="337EFAEC" w:rsidR="000E3487" w:rsidRPr="000E3487" w:rsidRDefault="00826B85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8" w:history="1">
        <w:r w:rsidR="000E3487" w:rsidRPr="004677E8">
          <w:rPr>
            <w:rStyle w:val="Hipercze"/>
            <w:rFonts w:ascii="Arial" w:hAnsi="Arial" w:cs="Arial"/>
            <w:sz w:val="20"/>
            <w:szCs w:val="20"/>
          </w:rPr>
          <w:t>www.przedsiebiorczoscdlaekologii.pl</w:t>
        </w:r>
      </w:hyperlink>
    </w:p>
    <w:p w14:paraId="1C96C40A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5EEB7B44" w14:textId="77777777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lastRenderedPageBreak/>
        <w:t>Stowarzyszenie SPORTATUT</w:t>
      </w:r>
    </w:p>
    <w:p w14:paraId="0AE4B9B2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Rynek 22 63-840 Krobia</w:t>
      </w:r>
    </w:p>
    <w:p w14:paraId="03B49AEA" w14:textId="2AE52311" w:rsidR="000E3487" w:rsidRDefault="00826B85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19" w:history="1">
        <w:r w:rsidR="000E3487" w:rsidRPr="004677E8">
          <w:rPr>
            <w:rStyle w:val="Hipercze"/>
            <w:rFonts w:ascii="Arial" w:hAnsi="Arial" w:cs="Arial"/>
            <w:sz w:val="20"/>
            <w:szCs w:val="20"/>
          </w:rPr>
          <w:t>www.facebook.com/silaczekrobia</w:t>
        </w:r>
      </w:hyperlink>
    </w:p>
    <w:p w14:paraId="42A7ADCB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35C313B9" w14:textId="57E414C3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Stowarzyszenie Zaczyn</w:t>
      </w:r>
    </w:p>
    <w:p w14:paraId="17D864EB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Domachowo 77 63-840 Krobia</w:t>
      </w:r>
    </w:p>
    <w:p w14:paraId="63A45480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www.stowarzyszeniezaczyn.blogspot.com</w:t>
      </w:r>
    </w:p>
    <w:p w14:paraId="324A9721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7294A4A7" w14:textId="0A68D213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Stowarzyszenie Ziemia Krobska</w:t>
      </w:r>
    </w:p>
    <w:p w14:paraId="4B7D8870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rof. J. Zwierzyckiego 1 63-840 Krobia</w:t>
      </w:r>
    </w:p>
    <w:p w14:paraId="29E80E93" w14:textId="69F46896" w:rsidR="000E3487" w:rsidRDefault="00826B85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hyperlink r:id="rId20" w:history="1">
        <w:r w:rsidR="000E3487" w:rsidRPr="004677E8">
          <w:rPr>
            <w:rStyle w:val="Hipercze"/>
            <w:rFonts w:ascii="Arial" w:hAnsi="Arial" w:cs="Arial"/>
            <w:sz w:val="20"/>
            <w:szCs w:val="20"/>
          </w:rPr>
          <w:t>www.facebook.com/Stowarzyszenie-Ziemia-Krobska-484138428293376</w:t>
        </w:r>
      </w:hyperlink>
    </w:p>
    <w:p w14:paraId="4683E7BB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</w:p>
    <w:p w14:paraId="4D5DD1F7" w14:textId="77777777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Towarzystwo Pamięci Powstania Wielkopolskiego Koło w Krobi</w:t>
      </w:r>
    </w:p>
    <w:p w14:paraId="234CD330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Rynek 3 63-840 Krobia</w:t>
      </w:r>
    </w:p>
    <w:p w14:paraId="554EA5D6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 </w:t>
      </w:r>
    </w:p>
    <w:p w14:paraId="453CF4EF" w14:textId="3036CE92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Towarzystwo </w:t>
      </w:r>
      <w:r>
        <w:rPr>
          <w:rFonts w:ascii="Arial" w:hAnsi="Arial" w:cs="Arial"/>
          <w:sz w:val="20"/>
          <w:szCs w:val="20"/>
        </w:rPr>
        <w:t>ś</w:t>
      </w:r>
      <w:r w:rsidRPr="000E3487">
        <w:rPr>
          <w:rFonts w:ascii="Arial" w:hAnsi="Arial" w:cs="Arial"/>
          <w:sz w:val="20"/>
          <w:szCs w:val="20"/>
        </w:rPr>
        <w:t>piewu Harmonia</w:t>
      </w:r>
    </w:p>
    <w:p w14:paraId="4E8D47C5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owstańców Wlkp. 27 63-840 Krobia</w:t>
      </w:r>
    </w:p>
    <w:p w14:paraId="1D072D55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 </w:t>
      </w:r>
    </w:p>
    <w:p w14:paraId="3762C469" w14:textId="57F09186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czniowski Klub Sportowy Biskupianka</w:t>
      </w:r>
      <w:r>
        <w:rPr>
          <w:rFonts w:ascii="Arial" w:hAnsi="Arial" w:cs="Arial"/>
          <w:sz w:val="20"/>
          <w:szCs w:val="20"/>
        </w:rPr>
        <w:t xml:space="preserve"> </w:t>
      </w:r>
      <w:r w:rsidRPr="000E3487">
        <w:rPr>
          <w:rFonts w:ascii="Arial" w:hAnsi="Arial" w:cs="Arial"/>
          <w:sz w:val="20"/>
          <w:szCs w:val="20"/>
        </w:rPr>
        <w:t>w Starej Krobi</w:t>
      </w:r>
    </w:p>
    <w:p w14:paraId="6315C244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Stara Krobia 71 63-840 Krobia</w:t>
      </w:r>
    </w:p>
    <w:p w14:paraId="54CA878A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 xml:space="preserve"> </w:t>
      </w:r>
    </w:p>
    <w:p w14:paraId="78BE94FE" w14:textId="312E99E9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czniowski Klub Sportowy Grom w Krobi</w:t>
      </w:r>
    </w:p>
    <w:p w14:paraId="4266C8A3" w14:textId="77777777" w:rsidR="000E3487" w:rsidRPr="000E3487" w:rsidRDefault="000E3487" w:rsidP="000E3487">
      <w:pPr>
        <w:pStyle w:val="paragraph"/>
        <w:textAlignment w:val="baseline"/>
        <w:rPr>
          <w:rFonts w:ascii="Arial" w:hAnsi="Arial" w:cs="Arial"/>
          <w:sz w:val="20"/>
          <w:szCs w:val="20"/>
        </w:rPr>
      </w:pPr>
      <w:r w:rsidRPr="000E3487">
        <w:rPr>
          <w:rFonts w:ascii="Arial" w:hAnsi="Arial" w:cs="Arial"/>
          <w:sz w:val="20"/>
          <w:szCs w:val="20"/>
        </w:rPr>
        <w:t>ul. prof. J. Zwierzyckiego 1 63-840 Krobia</w:t>
      </w:r>
    </w:p>
    <w:p w14:paraId="6C1819CB" w14:textId="73A269F1" w:rsidR="00DD0308" w:rsidRPr="000E3487" w:rsidRDefault="00DD0308" w:rsidP="007A3F71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38C743A7" w14:textId="77777777" w:rsidR="00DD0308" w:rsidRPr="000E3487" w:rsidRDefault="00DD0308" w:rsidP="007A3F71">
      <w:pPr>
        <w:pStyle w:val="paragraph"/>
        <w:textAlignment w:val="baseline"/>
        <w:rPr>
          <w:rFonts w:ascii="Arial" w:hAnsi="Arial" w:cs="Arial"/>
          <w:b/>
          <w:sz w:val="20"/>
          <w:szCs w:val="20"/>
        </w:rPr>
      </w:pPr>
    </w:p>
    <w:p w14:paraId="426199C6" w14:textId="63D3457A" w:rsidR="00F60F66" w:rsidRDefault="00F60F66" w:rsidP="000E3487">
      <w:pPr>
        <w:pStyle w:val="paragraph"/>
        <w:numPr>
          <w:ilvl w:val="0"/>
          <w:numId w:val="26"/>
        </w:numPr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  <w:r w:rsidRPr="000E3487">
        <w:rPr>
          <w:rStyle w:val="normaltextrun"/>
          <w:rFonts w:ascii="Arial" w:hAnsi="Arial" w:cs="Arial"/>
          <w:b/>
          <w:sz w:val="20"/>
          <w:szCs w:val="20"/>
        </w:rPr>
        <w:lastRenderedPageBreak/>
        <w:t>Ośrodki kultury (dom kultury, gminny Ośrodek kultury, centra kultury, biblioteki publiczne) </w:t>
      </w:r>
      <w:r w:rsidRPr="000E3487">
        <w:rPr>
          <w:rStyle w:val="eop"/>
          <w:rFonts w:ascii="Arial" w:hAnsi="Arial" w:cs="Arial"/>
          <w:b/>
          <w:sz w:val="20"/>
          <w:szCs w:val="20"/>
        </w:rPr>
        <w:t> </w:t>
      </w:r>
    </w:p>
    <w:p w14:paraId="78FB27F0" w14:textId="77777777" w:rsidR="00843389" w:rsidRDefault="00843389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57797097" w14:textId="2EB3C67A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Biblioteka Publiczna Miasta i Gminy Krobia</w:t>
      </w:r>
    </w:p>
    <w:p w14:paraId="68E147EA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ul. Plac Kościuszki 3, 63-840 Krobia</w:t>
      </w:r>
    </w:p>
    <w:p w14:paraId="2590CDE7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tel.: 65 571 17 09</w:t>
      </w:r>
    </w:p>
    <w:p w14:paraId="3F37CDFE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e-mail: biblioteka_krobia@wp.pl</w:t>
      </w:r>
    </w:p>
    <w:p w14:paraId="5AE65027" w14:textId="219D2ADD" w:rsidR="000E3487" w:rsidRDefault="00826B85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hyperlink r:id="rId21" w:history="1">
        <w:r w:rsidR="000E3487" w:rsidRPr="004677E8">
          <w:rPr>
            <w:rStyle w:val="Hipercze"/>
            <w:rFonts w:ascii="Arial" w:hAnsi="Arial" w:cs="Arial"/>
            <w:sz w:val="20"/>
            <w:szCs w:val="20"/>
          </w:rPr>
          <w:t>http://www.biblioteka.krobia.pl</w:t>
        </w:r>
      </w:hyperlink>
    </w:p>
    <w:p w14:paraId="509DE1ED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53F1214E" w14:textId="5B340F20" w:rsidR="000E3487" w:rsidRPr="000E3487" w:rsidRDefault="000E3487" w:rsidP="00843389">
      <w:pPr>
        <w:pStyle w:val="paragraph"/>
        <w:numPr>
          <w:ilvl w:val="0"/>
          <w:numId w:val="31"/>
        </w:numPr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Gminne Centrum Kultury i Rekreacji im. Jana z Domachowa Bzdęgi w Krobi</w:t>
      </w:r>
    </w:p>
    <w:p w14:paraId="64978FDD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 xml:space="preserve">ul. Powstańców </w:t>
      </w:r>
      <w:proofErr w:type="spellStart"/>
      <w:r w:rsidRPr="000E3487">
        <w:rPr>
          <w:rStyle w:val="eop"/>
          <w:rFonts w:ascii="Arial" w:hAnsi="Arial" w:cs="Arial"/>
          <w:sz w:val="20"/>
          <w:szCs w:val="20"/>
        </w:rPr>
        <w:t>Wlkp</w:t>
      </w:r>
      <w:proofErr w:type="spellEnd"/>
      <w:r w:rsidRPr="000E3487">
        <w:rPr>
          <w:rStyle w:val="eop"/>
          <w:rFonts w:ascii="Arial" w:hAnsi="Arial" w:cs="Arial"/>
          <w:sz w:val="20"/>
          <w:szCs w:val="20"/>
        </w:rPr>
        <w:t xml:space="preserve"> 27, 63-840 Krobia</w:t>
      </w:r>
    </w:p>
    <w:p w14:paraId="25770C05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tel.: 65 57 11 320</w:t>
      </w:r>
    </w:p>
    <w:p w14:paraId="6314E385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r w:rsidRPr="000E3487">
        <w:rPr>
          <w:rStyle w:val="eop"/>
          <w:rFonts w:ascii="Arial" w:hAnsi="Arial" w:cs="Arial"/>
          <w:sz w:val="20"/>
          <w:szCs w:val="20"/>
        </w:rPr>
        <w:t>e-mail: kultura@krobia.pl</w:t>
      </w:r>
    </w:p>
    <w:p w14:paraId="3B1D3E40" w14:textId="5F19464C" w:rsidR="000E3487" w:rsidRDefault="00826B85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  <w:hyperlink r:id="rId22" w:history="1">
        <w:r w:rsidR="000E3487" w:rsidRPr="004677E8">
          <w:rPr>
            <w:rStyle w:val="Hipercze"/>
            <w:rFonts w:ascii="Arial" w:hAnsi="Arial" w:cs="Arial"/>
            <w:sz w:val="20"/>
            <w:szCs w:val="20"/>
          </w:rPr>
          <w:t>http://serwer1353041.home.pl/gckir/</w:t>
        </w:r>
      </w:hyperlink>
    </w:p>
    <w:p w14:paraId="0EFCDACF" w14:textId="77777777" w:rsidR="000E3487" w:rsidRPr="000E3487" w:rsidRDefault="000E3487" w:rsidP="000E3487">
      <w:pPr>
        <w:pStyle w:val="paragraph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19C694B5" w14:textId="77777777" w:rsidR="00255500" w:rsidRPr="000E3487" w:rsidRDefault="00255500" w:rsidP="000E3487">
      <w:pPr>
        <w:pStyle w:val="paragraph"/>
        <w:spacing w:line="360" w:lineRule="auto"/>
        <w:textAlignment w:val="baseline"/>
        <w:rPr>
          <w:rStyle w:val="eop"/>
          <w:rFonts w:ascii="Arial" w:hAnsi="Arial" w:cs="Arial"/>
          <w:b/>
          <w:sz w:val="20"/>
          <w:szCs w:val="20"/>
        </w:rPr>
      </w:pPr>
    </w:p>
    <w:p w14:paraId="0E4A7F51" w14:textId="6F080959" w:rsidR="00FF7478" w:rsidRPr="000E3487" w:rsidRDefault="00F60F66" w:rsidP="000E3487">
      <w:pPr>
        <w:pStyle w:val="Akapitzlist"/>
        <w:numPr>
          <w:ilvl w:val="0"/>
          <w:numId w:val="26"/>
        </w:numPr>
        <w:spacing w:line="259" w:lineRule="auto"/>
        <w:rPr>
          <w:rStyle w:val="eop"/>
          <w:rFonts w:cs="Arial"/>
          <w:b/>
          <w:color w:val="000000" w:themeColor="text1"/>
          <w:sz w:val="20"/>
          <w:szCs w:val="20"/>
        </w:rPr>
      </w:pPr>
      <w:r w:rsidRPr="000E3487">
        <w:rPr>
          <w:rStyle w:val="normaltextrun"/>
          <w:rFonts w:cs="Arial"/>
          <w:b/>
          <w:sz w:val="20"/>
          <w:szCs w:val="20"/>
        </w:rPr>
        <w:t>Instytucje oświaty (Przedszkola, Szkoły Podstawowe, Szkoły Licealne, Zespoły Szkół, szkoły specjalne, szkoły niepubliczne, Poradnie Psychologiczno-Pedagogiczne, Uniwersytet trzeciego wieku)</w:t>
      </w:r>
      <w:r w:rsidRPr="000E3487">
        <w:rPr>
          <w:rStyle w:val="eop"/>
          <w:rFonts w:cs="Arial"/>
          <w:b/>
          <w:sz w:val="20"/>
          <w:szCs w:val="20"/>
        </w:rPr>
        <w:t>  </w:t>
      </w:r>
    </w:p>
    <w:p w14:paraId="104B4F29" w14:textId="29605DD4" w:rsidR="007A3F71" w:rsidRDefault="007A3F71" w:rsidP="007A3F71">
      <w:pPr>
        <w:rPr>
          <w:rFonts w:cs="Arial"/>
          <w:color w:val="000000" w:themeColor="text1"/>
          <w:sz w:val="20"/>
          <w:szCs w:val="20"/>
        </w:rPr>
      </w:pPr>
    </w:p>
    <w:p w14:paraId="3E1883C3" w14:textId="3AB887B7" w:rsidR="000E3487" w:rsidRPr="00843389" w:rsidRDefault="000E3487" w:rsidP="00843389">
      <w:pPr>
        <w:pStyle w:val="Akapitzlist"/>
        <w:numPr>
          <w:ilvl w:val="0"/>
          <w:numId w:val="31"/>
        </w:num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843389">
        <w:rPr>
          <w:rStyle w:val="Hipercze"/>
          <w:rFonts w:cs="Arial"/>
          <w:color w:val="auto"/>
          <w:sz w:val="20"/>
          <w:szCs w:val="20"/>
          <w:u w:val="none"/>
        </w:rPr>
        <w:t>Przedszkole Samorządowe "Pod Świerkami" w Krobi</w:t>
      </w:r>
    </w:p>
    <w:p w14:paraId="4D83AA34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>ul. Kobylińska 4, 63-840 Krobia</w:t>
      </w:r>
    </w:p>
    <w:p w14:paraId="4F2568FA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>tel.: 65 571 11 22</w:t>
      </w:r>
    </w:p>
    <w:p w14:paraId="693921B9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>e-mail: przedszkole@krobia.pl</w:t>
      </w:r>
    </w:p>
    <w:p w14:paraId="4FCFAD6B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>http://serwer1582489.home.pl/autoinstalator/przedszkole/</w:t>
      </w:r>
    </w:p>
    <w:p w14:paraId="6D3CBB55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4DEBA76F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64833B64" w14:textId="0AC848BD" w:rsidR="000E3487" w:rsidRPr="00843389" w:rsidRDefault="000E3487" w:rsidP="00843389">
      <w:pPr>
        <w:pStyle w:val="Akapitzlist"/>
        <w:numPr>
          <w:ilvl w:val="0"/>
          <w:numId w:val="31"/>
        </w:num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843389">
        <w:rPr>
          <w:rStyle w:val="Hipercze"/>
          <w:rFonts w:cs="Arial"/>
          <w:color w:val="auto"/>
          <w:sz w:val="20"/>
          <w:szCs w:val="20"/>
          <w:u w:val="none"/>
        </w:rPr>
        <w:t xml:space="preserve">Przedszkole </w:t>
      </w:r>
      <w:proofErr w:type="spellStart"/>
      <w:r w:rsidRPr="00843389">
        <w:rPr>
          <w:rStyle w:val="Hipercze"/>
          <w:rFonts w:cs="Arial"/>
          <w:color w:val="auto"/>
          <w:sz w:val="20"/>
          <w:szCs w:val="20"/>
          <w:u w:val="none"/>
        </w:rPr>
        <w:t>Niepublicze</w:t>
      </w:r>
      <w:proofErr w:type="spellEnd"/>
      <w:r w:rsidRPr="00843389">
        <w:rPr>
          <w:rStyle w:val="Hipercze"/>
          <w:rFonts w:cs="Arial"/>
          <w:color w:val="auto"/>
          <w:sz w:val="20"/>
          <w:szCs w:val="20"/>
          <w:u w:val="none"/>
        </w:rPr>
        <w:t xml:space="preserve"> "Stokrotka" w Krobi</w:t>
      </w:r>
    </w:p>
    <w:p w14:paraId="198A6504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lastRenderedPageBreak/>
        <w:t>Jutrosińska 11, 63-840 Krobia</w:t>
      </w:r>
    </w:p>
    <w:p w14:paraId="6D51FD54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>tel.: 665 318 004</w:t>
      </w:r>
    </w:p>
    <w:p w14:paraId="7D70662A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5C0C53C4" w14:textId="6DBC2120" w:rsidR="000E3487" w:rsidRPr="00843389" w:rsidRDefault="000E3487" w:rsidP="00843389">
      <w:pPr>
        <w:pStyle w:val="Akapitzlist"/>
        <w:numPr>
          <w:ilvl w:val="0"/>
          <w:numId w:val="31"/>
        </w:num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843389">
        <w:rPr>
          <w:rStyle w:val="Hipercze"/>
          <w:rFonts w:cs="Arial"/>
          <w:color w:val="auto"/>
          <w:sz w:val="20"/>
          <w:szCs w:val="20"/>
          <w:u w:val="none"/>
        </w:rPr>
        <w:t>Szkoła Podstawowa im. prof. Józefa Zwierzyckiego</w:t>
      </w:r>
    </w:p>
    <w:p w14:paraId="5FF65F71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>ul. Zwierzyckiego 1, 63-840 Krobia</w:t>
      </w:r>
    </w:p>
    <w:p w14:paraId="09B858B5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>tel.: 65 571 17 16</w:t>
      </w:r>
    </w:p>
    <w:p w14:paraId="002FC564" w14:textId="7AF5D203" w:rsid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 xml:space="preserve">e-mail: </w:t>
      </w:r>
      <w:hyperlink r:id="rId23" w:history="1">
        <w:r w:rsidRPr="004677E8">
          <w:rPr>
            <w:rStyle w:val="Hipercze"/>
            <w:rFonts w:cs="Arial"/>
            <w:sz w:val="20"/>
            <w:szCs w:val="20"/>
          </w:rPr>
          <w:t>dyrektor@gimkrobia.pcdn.edu.pl</w:t>
        </w:r>
      </w:hyperlink>
    </w:p>
    <w:p w14:paraId="045EE201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43B43231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72F669BA" w14:textId="6A5C1835" w:rsidR="000E3487" w:rsidRPr="00843389" w:rsidRDefault="000E3487" w:rsidP="00843389">
      <w:pPr>
        <w:pStyle w:val="Akapitzlist"/>
        <w:numPr>
          <w:ilvl w:val="0"/>
          <w:numId w:val="31"/>
        </w:num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843389">
        <w:rPr>
          <w:rStyle w:val="Hipercze"/>
          <w:rFonts w:cs="Arial"/>
          <w:color w:val="auto"/>
          <w:sz w:val="20"/>
          <w:szCs w:val="20"/>
          <w:u w:val="none"/>
        </w:rPr>
        <w:t>Zespół Szkół Ogólnokształcących i Zawodowych w Krobi</w:t>
      </w:r>
    </w:p>
    <w:p w14:paraId="7242EA52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 xml:space="preserve">ul. Ogród Ludowy 2, 63-840 Krobia </w:t>
      </w:r>
    </w:p>
    <w:p w14:paraId="0C243F68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 xml:space="preserve">tel.: 65 571 12 21 </w:t>
      </w:r>
    </w:p>
    <w:p w14:paraId="65A136BF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>e-mail: zsoizkrobia1@wp.pl</w:t>
      </w:r>
    </w:p>
    <w:p w14:paraId="74BE1F8A" w14:textId="10D4C36C" w:rsidR="000E3487" w:rsidRDefault="00826B85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hyperlink r:id="rId24" w:history="1">
        <w:r w:rsidR="000E3487" w:rsidRPr="004677E8">
          <w:rPr>
            <w:rStyle w:val="Hipercze"/>
            <w:rFonts w:cs="Arial"/>
            <w:sz w:val="20"/>
            <w:szCs w:val="20"/>
          </w:rPr>
          <w:t>www.zsoiz-krobia.edu.pl</w:t>
        </w:r>
      </w:hyperlink>
    </w:p>
    <w:p w14:paraId="314CBC61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3CCCEF63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1D08855B" w14:textId="210D2249" w:rsidR="000E3487" w:rsidRPr="00843389" w:rsidRDefault="000E3487" w:rsidP="00843389">
      <w:pPr>
        <w:pStyle w:val="Akapitzlist"/>
        <w:numPr>
          <w:ilvl w:val="0"/>
          <w:numId w:val="31"/>
        </w:num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843389">
        <w:rPr>
          <w:rStyle w:val="Hipercze"/>
          <w:rFonts w:cs="Arial"/>
          <w:color w:val="auto"/>
          <w:sz w:val="20"/>
          <w:szCs w:val="20"/>
          <w:u w:val="none"/>
        </w:rPr>
        <w:t xml:space="preserve">Szkoła Podstawowa im. Ziemi </w:t>
      </w:r>
      <w:proofErr w:type="spellStart"/>
      <w:r w:rsidRPr="00843389">
        <w:rPr>
          <w:rStyle w:val="Hipercze"/>
          <w:rFonts w:cs="Arial"/>
          <w:color w:val="auto"/>
          <w:sz w:val="20"/>
          <w:szCs w:val="20"/>
          <w:u w:val="none"/>
        </w:rPr>
        <w:t>Biskupiańskiej</w:t>
      </w:r>
      <w:proofErr w:type="spellEnd"/>
      <w:r w:rsidRPr="00843389">
        <w:rPr>
          <w:rStyle w:val="Hipercze"/>
          <w:rFonts w:cs="Arial"/>
          <w:color w:val="auto"/>
          <w:sz w:val="20"/>
          <w:szCs w:val="20"/>
          <w:u w:val="none"/>
        </w:rPr>
        <w:t xml:space="preserve"> w Starej Krobi</w:t>
      </w:r>
    </w:p>
    <w:p w14:paraId="6AF0A61C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>Stara Krobia 71, 63-840 Krobia</w:t>
      </w:r>
    </w:p>
    <w:p w14:paraId="2D2166E6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>tel.: 65 5711 703</w:t>
      </w:r>
    </w:p>
    <w:p w14:paraId="75756097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r w:rsidRPr="000E3487">
        <w:rPr>
          <w:rStyle w:val="Hipercze"/>
          <w:rFonts w:cs="Arial"/>
          <w:color w:val="auto"/>
          <w:sz w:val="20"/>
          <w:szCs w:val="20"/>
          <w:u w:val="none"/>
        </w:rPr>
        <w:t>e-mail: starkrob@oswiata.org.pl</w:t>
      </w:r>
    </w:p>
    <w:p w14:paraId="70FC48FB" w14:textId="3BEB9320" w:rsidR="00255500" w:rsidRDefault="00826B85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  <w:hyperlink r:id="rId25" w:history="1">
        <w:r w:rsidR="000E3487" w:rsidRPr="004677E8">
          <w:rPr>
            <w:rStyle w:val="Hipercze"/>
            <w:rFonts w:cs="Arial"/>
            <w:sz w:val="20"/>
            <w:szCs w:val="20"/>
          </w:rPr>
          <w:t>https://www.stara.krobia.org/</w:t>
        </w:r>
      </w:hyperlink>
    </w:p>
    <w:p w14:paraId="55B6406B" w14:textId="77777777" w:rsidR="000E3487" w:rsidRPr="000E3487" w:rsidRDefault="000E3487" w:rsidP="000E3487">
      <w:pPr>
        <w:spacing w:line="240" w:lineRule="auto"/>
        <w:rPr>
          <w:rStyle w:val="Hipercze"/>
          <w:rFonts w:cs="Arial"/>
          <w:color w:val="auto"/>
          <w:sz w:val="20"/>
          <w:szCs w:val="20"/>
          <w:u w:val="none"/>
        </w:rPr>
      </w:pPr>
    </w:p>
    <w:p w14:paraId="44899397" w14:textId="28BF3C9E" w:rsidR="00712496" w:rsidRPr="007A3F71" w:rsidRDefault="00712496" w:rsidP="007A3F71">
      <w:pPr>
        <w:spacing w:before="100" w:beforeAutospacing="1" w:after="100" w:afterAutospacing="1" w:line="360" w:lineRule="auto"/>
        <w:ind w:left="720"/>
        <w:jc w:val="left"/>
        <w:textAlignment w:val="baseline"/>
        <w:rPr>
          <w:rFonts w:cs="Arial"/>
          <w:sz w:val="20"/>
          <w:szCs w:val="20"/>
        </w:rPr>
      </w:pPr>
    </w:p>
    <w:sectPr w:rsidR="00712496" w:rsidRPr="007A3F71" w:rsidSect="00AC29BB">
      <w:headerReference w:type="default" r:id="rId26"/>
      <w:footerReference w:type="default" r:id="rId27"/>
      <w:headerReference w:type="first" r:id="rId28"/>
      <w:footerReference w:type="first" r:id="rId29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47C33" w14:textId="77777777" w:rsidR="00826B85" w:rsidRDefault="00826B85" w:rsidP="008277C9">
      <w:pPr>
        <w:spacing w:after="0" w:line="240" w:lineRule="auto"/>
      </w:pPr>
      <w:r>
        <w:separator/>
      </w:r>
    </w:p>
  </w:endnote>
  <w:endnote w:type="continuationSeparator" w:id="0">
    <w:p w14:paraId="299A7DED" w14:textId="77777777" w:rsidR="00826B85" w:rsidRDefault="00826B85" w:rsidP="0082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metr415LtPL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-1770007854"/>
      <w:docPartObj>
        <w:docPartGallery w:val="Page Numbers (Bottom of Page)"/>
        <w:docPartUnique/>
      </w:docPartObj>
    </w:sdtPr>
    <w:sdtEndPr/>
    <w:sdtContent>
      <w:p w14:paraId="18135774" w14:textId="0AEB6104" w:rsidR="00A64F74" w:rsidRPr="00E70A2D" w:rsidRDefault="00A64F74" w:rsidP="00A64F74">
        <w:pPr>
          <w:pStyle w:val="Stopka"/>
          <w:pBdr>
            <w:bottom w:val="single" w:sz="12" w:space="1" w:color="auto"/>
          </w:pBdr>
          <w:jc w:val="center"/>
          <w:rPr>
            <w:sz w:val="20"/>
          </w:rPr>
        </w:pPr>
      </w:p>
      <w:p w14:paraId="0EB3328F" w14:textId="74673222" w:rsidR="00C52862" w:rsidRPr="00E70A2D" w:rsidRDefault="00A64F74" w:rsidP="00A64F74">
        <w:pPr>
          <w:pStyle w:val="Stopka"/>
          <w:ind w:left="2836"/>
          <w:jc w:val="left"/>
          <w:rPr>
            <w:sz w:val="20"/>
          </w:rPr>
        </w:pPr>
        <w:r w:rsidRPr="00E70A2D">
          <w:rPr>
            <w:sz w:val="20"/>
          </w:rPr>
          <w:tab/>
        </w:r>
        <w:r w:rsidRPr="00E70A2D">
          <w:rPr>
            <w:sz w:val="20"/>
          </w:rPr>
          <w:br/>
          <w:t>Centrum Badań nad Rodziną UMK</w:t>
        </w:r>
        <w:r w:rsidRPr="00E70A2D">
          <w:rPr>
            <w:sz w:val="20"/>
          </w:rPr>
          <w:tab/>
          <w:t xml:space="preserve"> </w:t>
        </w:r>
        <w:r w:rsidR="00C52862" w:rsidRPr="00E70A2D">
          <w:rPr>
            <w:sz w:val="20"/>
          </w:rPr>
          <w:fldChar w:fldCharType="begin"/>
        </w:r>
        <w:r w:rsidR="00C52862" w:rsidRPr="00E70A2D">
          <w:rPr>
            <w:sz w:val="20"/>
          </w:rPr>
          <w:instrText>PAGE   \* MERGEFORMAT</w:instrText>
        </w:r>
        <w:r w:rsidR="00C52862" w:rsidRPr="00E70A2D">
          <w:rPr>
            <w:sz w:val="20"/>
          </w:rPr>
          <w:fldChar w:fldCharType="separate"/>
        </w:r>
        <w:r w:rsidR="004000EC">
          <w:rPr>
            <w:noProof/>
            <w:sz w:val="20"/>
          </w:rPr>
          <w:t>2</w:t>
        </w:r>
        <w:r w:rsidR="00C52862" w:rsidRPr="00E70A2D">
          <w:rPr>
            <w:sz w:val="20"/>
          </w:rPr>
          <w:fldChar w:fldCharType="end"/>
        </w:r>
      </w:p>
    </w:sdtContent>
  </w:sdt>
  <w:p w14:paraId="0BA73E9E" w14:textId="77777777" w:rsidR="00C52862" w:rsidRDefault="00C52862" w:rsidP="00632FE4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1E196" w14:textId="77777777" w:rsidR="000629A7" w:rsidRDefault="000629A7" w:rsidP="000629A7">
    <w:pPr>
      <w:pStyle w:val="Stopka"/>
      <w:pBdr>
        <w:bottom w:val="single" w:sz="6" w:space="1" w:color="auto"/>
      </w:pBdr>
      <w:jc w:val="center"/>
    </w:pPr>
  </w:p>
  <w:p w14:paraId="176823EB" w14:textId="77777777" w:rsidR="000629A7" w:rsidRDefault="000629A7" w:rsidP="000629A7">
    <w:pPr>
      <w:pStyle w:val="Stopka"/>
      <w:jc w:val="center"/>
    </w:pPr>
  </w:p>
  <w:p w14:paraId="11369B7B" w14:textId="77777777" w:rsidR="000629A7" w:rsidRPr="00A64F74" w:rsidRDefault="000629A7" w:rsidP="000629A7">
    <w:pPr>
      <w:pStyle w:val="Stopka"/>
      <w:jc w:val="center"/>
      <w:rPr>
        <w:sz w:val="20"/>
      </w:rPr>
    </w:pPr>
    <w:r w:rsidRPr="00A64F74">
      <w:rPr>
        <w:sz w:val="20"/>
      </w:rPr>
      <w:t>Projekt finansowany przez Unię Europejską w ramach Europejskiego Funduszu Społeczneg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EA80ED" w14:textId="77777777" w:rsidR="00826B85" w:rsidRDefault="00826B85" w:rsidP="008277C9">
      <w:pPr>
        <w:spacing w:after="0" w:line="240" w:lineRule="auto"/>
      </w:pPr>
      <w:r>
        <w:separator/>
      </w:r>
    </w:p>
  </w:footnote>
  <w:footnote w:type="continuationSeparator" w:id="0">
    <w:p w14:paraId="0E041F50" w14:textId="77777777" w:rsidR="00826B85" w:rsidRDefault="00826B85" w:rsidP="0082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3EADC" w14:textId="035D97C7" w:rsidR="008A5FAF" w:rsidRDefault="008A5FAF" w:rsidP="008A5FAF">
    <w:pPr>
      <w:pStyle w:val="Nagwek"/>
      <w:pBdr>
        <w:bottom w:val="single" w:sz="12" w:space="1" w:color="auto"/>
      </w:pBdr>
      <w:jc w:val="center"/>
    </w:pPr>
    <w:r w:rsidRPr="00AC29BB">
      <w:rPr>
        <w:noProof/>
        <w:lang w:eastAsia="pl-PL"/>
      </w:rPr>
      <w:drawing>
        <wp:inline distT="0" distB="0" distL="0" distR="0" wp14:anchorId="30631FA2" wp14:editId="4E885BF6">
          <wp:extent cx="5760720" cy="743585"/>
          <wp:effectExtent l="0" t="0" r="0" b="0"/>
          <wp:docPr id="19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FBCFDE5" w14:textId="77777777" w:rsidR="00A64F74" w:rsidRDefault="00A64F74" w:rsidP="008A5FAF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88327" w14:textId="77777777" w:rsidR="000629A7" w:rsidRDefault="000629A7">
    <w:pPr>
      <w:pStyle w:val="Nagwek"/>
    </w:pPr>
    <w:r w:rsidRPr="00AC29BB">
      <w:rPr>
        <w:noProof/>
        <w:lang w:eastAsia="pl-PL"/>
      </w:rPr>
      <w:drawing>
        <wp:inline distT="0" distB="0" distL="0" distR="0" wp14:anchorId="7C54EFD9" wp14:editId="61825962">
          <wp:extent cx="5760720" cy="743585"/>
          <wp:effectExtent l="0" t="0" r="0" b="0"/>
          <wp:docPr id="20" name="Obraz 5">
            <a:extLst xmlns:a="http://schemas.openxmlformats.org/drawingml/2006/main">
              <a:ext uri="{FF2B5EF4-FFF2-40B4-BE49-F238E27FC236}">
                <a16:creationId xmlns:a16="http://schemas.microsoft.com/office/drawing/2014/main" id="{2935B36C-E979-462C-9332-039D92CE751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>
                    <a:extLst>
                      <a:ext uri="{FF2B5EF4-FFF2-40B4-BE49-F238E27FC236}">
                        <a16:creationId xmlns:a16="http://schemas.microsoft.com/office/drawing/2014/main" id="{2935B36C-E979-462C-9332-039D92CE751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F35"/>
    <w:multiLevelType w:val="hybridMultilevel"/>
    <w:tmpl w:val="E634F64E"/>
    <w:lvl w:ilvl="0" w:tplc="0415000F">
      <w:start w:val="1"/>
      <w:numFmt w:val="decimal"/>
      <w:lvlText w:val="%1."/>
      <w:lvlJc w:val="left"/>
      <w:pPr>
        <w:ind w:left="-2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426" w:hanging="360"/>
      </w:pPr>
    </w:lvl>
    <w:lvl w:ilvl="2" w:tplc="0415001B" w:tentative="1">
      <w:start w:val="1"/>
      <w:numFmt w:val="lowerRoman"/>
      <w:lvlText w:val="%3."/>
      <w:lvlJc w:val="right"/>
      <w:pPr>
        <w:ind w:left="1146" w:hanging="180"/>
      </w:pPr>
    </w:lvl>
    <w:lvl w:ilvl="3" w:tplc="0415000F" w:tentative="1">
      <w:start w:val="1"/>
      <w:numFmt w:val="decimal"/>
      <w:lvlText w:val="%4."/>
      <w:lvlJc w:val="left"/>
      <w:pPr>
        <w:ind w:left="1866" w:hanging="360"/>
      </w:pPr>
    </w:lvl>
    <w:lvl w:ilvl="4" w:tplc="04150019" w:tentative="1">
      <w:start w:val="1"/>
      <w:numFmt w:val="lowerLetter"/>
      <w:lvlText w:val="%5."/>
      <w:lvlJc w:val="left"/>
      <w:pPr>
        <w:ind w:left="2586" w:hanging="360"/>
      </w:pPr>
    </w:lvl>
    <w:lvl w:ilvl="5" w:tplc="0415001B" w:tentative="1">
      <w:start w:val="1"/>
      <w:numFmt w:val="lowerRoman"/>
      <w:lvlText w:val="%6."/>
      <w:lvlJc w:val="right"/>
      <w:pPr>
        <w:ind w:left="3306" w:hanging="180"/>
      </w:pPr>
    </w:lvl>
    <w:lvl w:ilvl="6" w:tplc="0415000F" w:tentative="1">
      <w:start w:val="1"/>
      <w:numFmt w:val="decimal"/>
      <w:lvlText w:val="%7."/>
      <w:lvlJc w:val="left"/>
      <w:pPr>
        <w:ind w:left="4026" w:hanging="360"/>
      </w:pPr>
    </w:lvl>
    <w:lvl w:ilvl="7" w:tplc="04150019" w:tentative="1">
      <w:start w:val="1"/>
      <w:numFmt w:val="lowerLetter"/>
      <w:lvlText w:val="%8."/>
      <w:lvlJc w:val="left"/>
      <w:pPr>
        <w:ind w:left="4746" w:hanging="360"/>
      </w:pPr>
    </w:lvl>
    <w:lvl w:ilvl="8" w:tplc="0415001B" w:tentative="1">
      <w:start w:val="1"/>
      <w:numFmt w:val="lowerRoman"/>
      <w:lvlText w:val="%9."/>
      <w:lvlJc w:val="right"/>
      <w:pPr>
        <w:ind w:left="5466" w:hanging="180"/>
      </w:pPr>
    </w:lvl>
  </w:abstractNum>
  <w:abstractNum w:abstractNumId="1" w15:restartNumberingAfterBreak="0">
    <w:nsid w:val="01D3271B"/>
    <w:multiLevelType w:val="hybridMultilevel"/>
    <w:tmpl w:val="278E01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F1D2D"/>
    <w:multiLevelType w:val="multilevel"/>
    <w:tmpl w:val="B31486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30DD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943D03"/>
    <w:multiLevelType w:val="hybridMultilevel"/>
    <w:tmpl w:val="18CC91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D15EE7"/>
    <w:multiLevelType w:val="hybridMultilevel"/>
    <w:tmpl w:val="F7FE8EC4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D7152F"/>
    <w:multiLevelType w:val="hybridMultilevel"/>
    <w:tmpl w:val="AAB0D3C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007EA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68A30F3"/>
    <w:multiLevelType w:val="hybridMultilevel"/>
    <w:tmpl w:val="1D943796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4C4679"/>
    <w:multiLevelType w:val="multilevel"/>
    <w:tmpl w:val="C2B08D44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95D20E8"/>
    <w:multiLevelType w:val="hybridMultilevel"/>
    <w:tmpl w:val="8D3801F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sz w:val="2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D853AE"/>
    <w:multiLevelType w:val="hybridMultilevel"/>
    <w:tmpl w:val="20BAF46A"/>
    <w:lvl w:ilvl="0" w:tplc="77242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104E00"/>
    <w:multiLevelType w:val="hybridMultilevel"/>
    <w:tmpl w:val="B1A0CE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D2630F"/>
    <w:multiLevelType w:val="hybridMultilevel"/>
    <w:tmpl w:val="2A4C2856"/>
    <w:lvl w:ilvl="0" w:tplc="E564ABA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5C1A29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3FB53CF2"/>
    <w:multiLevelType w:val="multilevel"/>
    <w:tmpl w:val="D696B8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313C6B"/>
    <w:multiLevelType w:val="hybridMultilevel"/>
    <w:tmpl w:val="21DC80F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432C13"/>
    <w:multiLevelType w:val="hybridMultilevel"/>
    <w:tmpl w:val="8CFAB5C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966622"/>
    <w:multiLevelType w:val="hybridMultilevel"/>
    <w:tmpl w:val="89503896"/>
    <w:lvl w:ilvl="0" w:tplc="04090019">
      <w:start w:val="1"/>
      <w:numFmt w:val="low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527D45DF"/>
    <w:multiLevelType w:val="hybridMultilevel"/>
    <w:tmpl w:val="18A6EE80"/>
    <w:lvl w:ilvl="0" w:tplc="7D103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72F38"/>
    <w:multiLevelType w:val="hybridMultilevel"/>
    <w:tmpl w:val="FAE25C8E"/>
    <w:lvl w:ilvl="0" w:tplc="325AF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7A91A7A"/>
    <w:multiLevelType w:val="hybridMultilevel"/>
    <w:tmpl w:val="9F5AAB9E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8E855DC"/>
    <w:multiLevelType w:val="multilevel"/>
    <w:tmpl w:val="41EC749E"/>
    <w:lvl w:ilvl="0">
      <w:start w:val="6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96D590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CDA27C6"/>
    <w:multiLevelType w:val="hybridMultilevel"/>
    <w:tmpl w:val="EF8EBC7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7073FA"/>
    <w:multiLevelType w:val="hybridMultilevel"/>
    <w:tmpl w:val="07C2F4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A33FD7"/>
    <w:multiLevelType w:val="hybridMultilevel"/>
    <w:tmpl w:val="A8C633AA"/>
    <w:lvl w:ilvl="0" w:tplc="AD08B326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787F68"/>
    <w:multiLevelType w:val="hybridMultilevel"/>
    <w:tmpl w:val="0B02863C"/>
    <w:lvl w:ilvl="0" w:tplc="D194A25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01A15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A60326"/>
    <w:multiLevelType w:val="singleLevel"/>
    <w:tmpl w:val="6EB8F1BA"/>
    <w:lvl w:ilvl="0">
      <w:start w:val="100"/>
      <w:numFmt w:val="bullet"/>
      <w:pStyle w:val="Odpowied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7A1139A2"/>
    <w:multiLevelType w:val="multilevel"/>
    <w:tmpl w:val="2368A3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Calibri"/>
      </w:rPr>
    </w:lvl>
    <w:lvl w:ilvl="1">
      <w:start w:val="66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F7C0B2F"/>
    <w:multiLevelType w:val="multilevel"/>
    <w:tmpl w:val="8FD09482"/>
    <w:lvl w:ilvl="0">
      <w:start w:val="67"/>
      <w:numFmt w:val="decimal"/>
      <w:lvlText w:val="%1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1">
      <w:start w:val="120"/>
      <w:numFmt w:val="decimal"/>
      <w:lvlText w:val="%1-%2"/>
      <w:lvlJc w:val="left"/>
      <w:pPr>
        <w:ind w:left="672" w:hanging="672"/>
      </w:pPr>
      <w:rPr>
        <w:rFonts w:ascii="Calibri" w:hAnsi="Calibri" w:cs="Calibri" w:hint="default"/>
        <w:sz w:val="24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Calibri" w:hAnsi="Calibri" w:cs="Calibri" w:hint="default"/>
        <w:sz w:val="24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Calibri" w:hAnsi="Calibri" w:cs="Calibri" w:hint="default"/>
        <w:sz w:val="24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Calibri" w:hAnsi="Calibri" w:cs="Calibri" w:hint="default"/>
        <w:sz w:val="24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Calibri" w:hAnsi="Calibri" w:cs="Calibri" w:hint="default"/>
        <w:sz w:val="24"/>
      </w:rPr>
    </w:lvl>
  </w:abstractNum>
  <w:num w:numId="1">
    <w:abstractNumId w:val="28"/>
  </w:num>
  <w:num w:numId="2">
    <w:abstractNumId w:val="7"/>
  </w:num>
  <w:num w:numId="3">
    <w:abstractNumId w:val="6"/>
  </w:num>
  <w:num w:numId="4">
    <w:abstractNumId w:val="16"/>
  </w:num>
  <w:num w:numId="5">
    <w:abstractNumId w:val="19"/>
  </w:num>
  <w:num w:numId="6">
    <w:abstractNumId w:val="18"/>
  </w:num>
  <w:num w:numId="7">
    <w:abstractNumId w:val="8"/>
  </w:num>
  <w:num w:numId="8">
    <w:abstractNumId w:val="5"/>
  </w:num>
  <w:num w:numId="9">
    <w:abstractNumId w:val="27"/>
  </w:num>
  <w:num w:numId="10">
    <w:abstractNumId w:val="23"/>
  </w:num>
  <w:num w:numId="11">
    <w:abstractNumId w:val="11"/>
  </w:num>
  <w:num w:numId="12">
    <w:abstractNumId w:val="3"/>
  </w:num>
  <w:num w:numId="13">
    <w:abstractNumId w:val="14"/>
  </w:num>
  <w:num w:numId="14">
    <w:abstractNumId w:val="15"/>
  </w:num>
  <w:num w:numId="15">
    <w:abstractNumId w:val="1"/>
  </w:num>
  <w:num w:numId="16">
    <w:abstractNumId w:val="2"/>
  </w:num>
  <w:num w:numId="17">
    <w:abstractNumId w:val="26"/>
  </w:num>
  <w:num w:numId="18">
    <w:abstractNumId w:val="13"/>
  </w:num>
  <w:num w:numId="19">
    <w:abstractNumId w:val="4"/>
  </w:num>
  <w:num w:numId="20">
    <w:abstractNumId w:val="30"/>
  </w:num>
  <w:num w:numId="21">
    <w:abstractNumId w:val="22"/>
  </w:num>
  <w:num w:numId="22">
    <w:abstractNumId w:val="9"/>
  </w:num>
  <w:num w:numId="23">
    <w:abstractNumId w:val="29"/>
  </w:num>
  <w:num w:numId="24">
    <w:abstractNumId w:val="17"/>
  </w:num>
  <w:num w:numId="25">
    <w:abstractNumId w:val="0"/>
  </w:num>
  <w:num w:numId="26">
    <w:abstractNumId w:val="10"/>
  </w:num>
  <w:num w:numId="27">
    <w:abstractNumId w:val="12"/>
  </w:num>
  <w:num w:numId="28">
    <w:abstractNumId w:val="25"/>
  </w:num>
  <w:num w:numId="29">
    <w:abstractNumId w:val="24"/>
  </w:num>
  <w:num w:numId="30">
    <w:abstractNumId w:val="20"/>
  </w:num>
  <w:num w:numId="31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NLG0MDI2tDSyNDFU0lEKTi0uzszPAykwMqkFAAnFiTMtAAAA"/>
  </w:docVars>
  <w:rsids>
    <w:rsidRoot w:val="008277C9"/>
    <w:rsid w:val="00000226"/>
    <w:rsid w:val="000065D3"/>
    <w:rsid w:val="000068F0"/>
    <w:rsid w:val="00010B89"/>
    <w:rsid w:val="00016C15"/>
    <w:rsid w:val="00022743"/>
    <w:rsid w:val="0002388C"/>
    <w:rsid w:val="00030C2D"/>
    <w:rsid w:val="00031914"/>
    <w:rsid w:val="000350A0"/>
    <w:rsid w:val="00037CEB"/>
    <w:rsid w:val="00037E87"/>
    <w:rsid w:val="00050279"/>
    <w:rsid w:val="000620C1"/>
    <w:rsid w:val="00062626"/>
    <w:rsid w:val="000629A7"/>
    <w:rsid w:val="00077E37"/>
    <w:rsid w:val="00085419"/>
    <w:rsid w:val="00085AA6"/>
    <w:rsid w:val="00091D7A"/>
    <w:rsid w:val="0009250B"/>
    <w:rsid w:val="00097F5F"/>
    <w:rsid w:val="000A3F49"/>
    <w:rsid w:val="000B07ED"/>
    <w:rsid w:val="000B1194"/>
    <w:rsid w:val="000C4806"/>
    <w:rsid w:val="000C4D5C"/>
    <w:rsid w:val="000C532E"/>
    <w:rsid w:val="000D0D6E"/>
    <w:rsid w:val="000D220F"/>
    <w:rsid w:val="000D4B08"/>
    <w:rsid w:val="000E00B1"/>
    <w:rsid w:val="000E3487"/>
    <w:rsid w:val="000E3A35"/>
    <w:rsid w:val="000E52DF"/>
    <w:rsid w:val="000E59CD"/>
    <w:rsid w:val="000F05DF"/>
    <w:rsid w:val="00101AF3"/>
    <w:rsid w:val="00105E6F"/>
    <w:rsid w:val="001131DD"/>
    <w:rsid w:val="00121C87"/>
    <w:rsid w:val="00123433"/>
    <w:rsid w:val="00134B79"/>
    <w:rsid w:val="00137D69"/>
    <w:rsid w:val="00143134"/>
    <w:rsid w:val="00143549"/>
    <w:rsid w:val="00154727"/>
    <w:rsid w:val="0015645B"/>
    <w:rsid w:val="00161DC6"/>
    <w:rsid w:val="00166146"/>
    <w:rsid w:val="00174AD8"/>
    <w:rsid w:val="001813BF"/>
    <w:rsid w:val="0018294A"/>
    <w:rsid w:val="00183A43"/>
    <w:rsid w:val="00183E54"/>
    <w:rsid w:val="00184457"/>
    <w:rsid w:val="00185BBF"/>
    <w:rsid w:val="00196C6D"/>
    <w:rsid w:val="001A367A"/>
    <w:rsid w:val="001A693C"/>
    <w:rsid w:val="001B1683"/>
    <w:rsid w:val="001B43EB"/>
    <w:rsid w:val="001C0F2F"/>
    <w:rsid w:val="001C1652"/>
    <w:rsid w:val="001C2824"/>
    <w:rsid w:val="001C2F7C"/>
    <w:rsid w:val="001C4A63"/>
    <w:rsid w:val="001C60FE"/>
    <w:rsid w:val="001D016B"/>
    <w:rsid w:val="001E23B3"/>
    <w:rsid w:val="001E6B14"/>
    <w:rsid w:val="001E71AA"/>
    <w:rsid w:val="001E7ED7"/>
    <w:rsid w:val="001F50FD"/>
    <w:rsid w:val="002054D8"/>
    <w:rsid w:val="002061B7"/>
    <w:rsid w:val="00210D46"/>
    <w:rsid w:val="00211BB0"/>
    <w:rsid w:val="002126F4"/>
    <w:rsid w:val="00214879"/>
    <w:rsid w:val="00214B49"/>
    <w:rsid w:val="00214D80"/>
    <w:rsid w:val="002219F1"/>
    <w:rsid w:val="00222E77"/>
    <w:rsid w:val="00225FCB"/>
    <w:rsid w:val="00231DFE"/>
    <w:rsid w:val="0023226B"/>
    <w:rsid w:val="00240A2D"/>
    <w:rsid w:val="00246775"/>
    <w:rsid w:val="002546F4"/>
    <w:rsid w:val="00255500"/>
    <w:rsid w:val="00256667"/>
    <w:rsid w:val="00257213"/>
    <w:rsid w:val="0026016B"/>
    <w:rsid w:val="002658A7"/>
    <w:rsid w:val="00267D72"/>
    <w:rsid w:val="00271710"/>
    <w:rsid w:val="00287405"/>
    <w:rsid w:val="002911FE"/>
    <w:rsid w:val="00293BB9"/>
    <w:rsid w:val="0029539D"/>
    <w:rsid w:val="00297870"/>
    <w:rsid w:val="002A124D"/>
    <w:rsid w:val="002A300A"/>
    <w:rsid w:val="002A56C8"/>
    <w:rsid w:val="002B4D4B"/>
    <w:rsid w:val="002C3985"/>
    <w:rsid w:val="002C4401"/>
    <w:rsid w:val="002C572B"/>
    <w:rsid w:val="002D0C97"/>
    <w:rsid w:val="002D132B"/>
    <w:rsid w:val="002D53D7"/>
    <w:rsid w:val="002F1167"/>
    <w:rsid w:val="003002C7"/>
    <w:rsid w:val="00303EF1"/>
    <w:rsid w:val="00303F91"/>
    <w:rsid w:val="00317F93"/>
    <w:rsid w:val="00320E02"/>
    <w:rsid w:val="00321822"/>
    <w:rsid w:val="00321A10"/>
    <w:rsid w:val="0032436A"/>
    <w:rsid w:val="00324E14"/>
    <w:rsid w:val="003250C4"/>
    <w:rsid w:val="003324C0"/>
    <w:rsid w:val="003350C5"/>
    <w:rsid w:val="00335A37"/>
    <w:rsid w:val="00335D7A"/>
    <w:rsid w:val="00345D09"/>
    <w:rsid w:val="00350633"/>
    <w:rsid w:val="003533D1"/>
    <w:rsid w:val="00355930"/>
    <w:rsid w:val="00356A29"/>
    <w:rsid w:val="0035744F"/>
    <w:rsid w:val="00364647"/>
    <w:rsid w:val="00364AAC"/>
    <w:rsid w:val="003652A7"/>
    <w:rsid w:val="003719E3"/>
    <w:rsid w:val="00377527"/>
    <w:rsid w:val="00377CA1"/>
    <w:rsid w:val="00381BC1"/>
    <w:rsid w:val="00383140"/>
    <w:rsid w:val="00385EDA"/>
    <w:rsid w:val="0039322D"/>
    <w:rsid w:val="003A4CDB"/>
    <w:rsid w:val="003B114A"/>
    <w:rsid w:val="003B33E4"/>
    <w:rsid w:val="003B7A2A"/>
    <w:rsid w:val="003C753E"/>
    <w:rsid w:val="003D1BA3"/>
    <w:rsid w:val="003D28BF"/>
    <w:rsid w:val="003D6DFC"/>
    <w:rsid w:val="003E59A5"/>
    <w:rsid w:val="003E64EB"/>
    <w:rsid w:val="003F51E8"/>
    <w:rsid w:val="004000EC"/>
    <w:rsid w:val="00431C6D"/>
    <w:rsid w:val="00435934"/>
    <w:rsid w:val="00447321"/>
    <w:rsid w:val="004710FF"/>
    <w:rsid w:val="00481123"/>
    <w:rsid w:val="0048165E"/>
    <w:rsid w:val="00482942"/>
    <w:rsid w:val="00483D98"/>
    <w:rsid w:val="00487F0C"/>
    <w:rsid w:val="004B09A9"/>
    <w:rsid w:val="004B1F19"/>
    <w:rsid w:val="004B24EF"/>
    <w:rsid w:val="004B67D9"/>
    <w:rsid w:val="004B72CB"/>
    <w:rsid w:val="004B7A9F"/>
    <w:rsid w:val="004C06C6"/>
    <w:rsid w:val="004C77B2"/>
    <w:rsid w:val="004D25D2"/>
    <w:rsid w:val="004D44D3"/>
    <w:rsid w:val="004D7FB5"/>
    <w:rsid w:val="004E0AD2"/>
    <w:rsid w:val="004F1EC8"/>
    <w:rsid w:val="004F46DA"/>
    <w:rsid w:val="004F4E22"/>
    <w:rsid w:val="0050380F"/>
    <w:rsid w:val="00505FAE"/>
    <w:rsid w:val="005116FF"/>
    <w:rsid w:val="00512C44"/>
    <w:rsid w:val="00514CC0"/>
    <w:rsid w:val="00517122"/>
    <w:rsid w:val="00532DE8"/>
    <w:rsid w:val="00533E12"/>
    <w:rsid w:val="005340F7"/>
    <w:rsid w:val="005377A4"/>
    <w:rsid w:val="00544324"/>
    <w:rsid w:val="00546991"/>
    <w:rsid w:val="005534CE"/>
    <w:rsid w:val="00554F71"/>
    <w:rsid w:val="00564167"/>
    <w:rsid w:val="0057584E"/>
    <w:rsid w:val="00576B04"/>
    <w:rsid w:val="00591B33"/>
    <w:rsid w:val="00592224"/>
    <w:rsid w:val="005947E2"/>
    <w:rsid w:val="00597D40"/>
    <w:rsid w:val="005B4021"/>
    <w:rsid w:val="005B5390"/>
    <w:rsid w:val="005C4656"/>
    <w:rsid w:val="005D1E25"/>
    <w:rsid w:val="005E34D2"/>
    <w:rsid w:val="00604063"/>
    <w:rsid w:val="00607CDC"/>
    <w:rsid w:val="00613DC7"/>
    <w:rsid w:val="00613E05"/>
    <w:rsid w:val="006313F1"/>
    <w:rsid w:val="00632FE4"/>
    <w:rsid w:val="00636310"/>
    <w:rsid w:val="00640D6B"/>
    <w:rsid w:val="00642225"/>
    <w:rsid w:val="00660DE0"/>
    <w:rsid w:val="0067350B"/>
    <w:rsid w:val="00677E5A"/>
    <w:rsid w:val="0068158F"/>
    <w:rsid w:val="0068258C"/>
    <w:rsid w:val="0068396F"/>
    <w:rsid w:val="00684F11"/>
    <w:rsid w:val="00687948"/>
    <w:rsid w:val="006924FD"/>
    <w:rsid w:val="00695D82"/>
    <w:rsid w:val="006A19A7"/>
    <w:rsid w:val="006B29C2"/>
    <w:rsid w:val="006B6F0A"/>
    <w:rsid w:val="006B71FF"/>
    <w:rsid w:val="006C733C"/>
    <w:rsid w:val="006D19F3"/>
    <w:rsid w:val="006D1D1C"/>
    <w:rsid w:val="006D7069"/>
    <w:rsid w:val="006E2C10"/>
    <w:rsid w:val="006E2DCB"/>
    <w:rsid w:val="006E2F59"/>
    <w:rsid w:val="006E55C0"/>
    <w:rsid w:val="006E6280"/>
    <w:rsid w:val="006F59B8"/>
    <w:rsid w:val="007123CF"/>
    <w:rsid w:val="00712496"/>
    <w:rsid w:val="00713E64"/>
    <w:rsid w:val="00716D92"/>
    <w:rsid w:val="00732BFE"/>
    <w:rsid w:val="00732F1C"/>
    <w:rsid w:val="00733282"/>
    <w:rsid w:val="007517D4"/>
    <w:rsid w:val="00760892"/>
    <w:rsid w:val="00761BBB"/>
    <w:rsid w:val="00771B6A"/>
    <w:rsid w:val="0077384D"/>
    <w:rsid w:val="00773BB3"/>
    <w:rsid w:val="00775E1C"/>
    <w:rsid w:val="00775F8A"/>
    <w:rsid w:val="00776249"/>
    <w:rsid w:val="00780362"/>
    <w:rsid w:val="00781792"/>
    <w:rsid w:val="00785E2A"/>
    <w:rsid w:val="007A0535"/>
    <w:rsid w:val="007A0579"/>
    <w:rsid w:val="007A39B0"/>
    <w:rsid w:val="007A3F71"/>
    <w:rsid w:val="007A49D9"/>
    <w:rsid w:val="007A5907"/>
    <w:rsid w:val="007A6BD2"/>
    <w:rsid w:val="007C21E7"/>
    <w:rsid w:val="007C7597"/>
    <w:rsid w:val="007D0891"/>
    <w:rsid w:val="007D1730"/>
    <w:rsid w:val="007D2F96"/>
    <w:rsid w:val="007E600F"/>
    <w:rsid w:val="007E7D44"/>
    <w:rsid w:val="007E7FB6"/>
    <w:rsid w:val="007F15D5"/>
    <w:rsid w:val="007F745A"/>
    <w:rsid w:val="008014E4"/>
    <w:rsid w:val="00802B7B"/>
    <w:rsid w:val="00807CDD"/>
    <w:rsid w:val="008239A4"/>
    <w:rsid w:val="00826160"/>
    <w:rsid w:val="00826B85"/>
    <w:rsid w:val="008277C9"/>
    <w:rsid w:val="00843389"/>
    <w:rsid w:val="00843775"/>
    <w:rsid w:val="00850893"/>
    <w:rsid w:val="00862032"/>
    <w:rsid w:val="00874AEE"/>
    <w:rsid w:val="00890C35"/>
    <w:rsid w:val="00891DAA"/>
    <w:rsid w:val="00896794"/>
    <w:rsid w:val="00896829"/>
    <w:rsid w:val="00897364"/>
    <w:rsid w:val="008A5FAF"/>
    <w:rsid w:val="008A68F6"/>
    <w:rsid w:val="008B2ED8"/>
    <w:rsid w:val="008B40C6"/>
    <w:rsid w:val="008B51ED"/>
    <w:rsid w:val="008C00E9"/>
    <w:rsid w:val="008C0831"/>
    <w:rsid w:val="008C3A12"/>
    <w:rsid w:val="008C791E"/>
    <w:rsid w:val="008D0FB9"/>
    <w:rsid w:val="008E29D8"/>
    <w:rsid w:val="008E5FDC"/>
    <w:rsid w:val="008F149E"/>
    <w:rsid w:val="00914FC8"/>
    <w:rsid w:val="00915C39"/>
    <w:rsid w:val="00930F09"/>
    <w:rsid w:val="009420F7"/>
    <w:rsid w:val="009505AE"/>
    <w:rsid w:val="009518B1"/>
    <w:rsid w:val="00952875"/>
    <w:rsid w:val="009620FB"/>
    <w:rsid w:val="009622F5"/>
    <w:rsid w:val="009642C0"/>
    <w:rsid w:val="009703DB"/>
    <w:rsid w:val="009719E7"/>
    <w:rsid w:val="00972542"/>
    <w:rsid w:val="00975297"/>
    <w:rsid w:val="0097654F"/>
    <w:rsid w:val="00984D7F"/>
    <w:rsid w:val="00987482"/>
    <w:rsid w:val="00987DC5"/>
    <w:rsid w:val="00987E04"/>
    <w:rsid w:val="009957B9"/>
    <w:rsid w:val="009A0873"/>
    <w:rsid w:val="009B2943"/>
    <w:rsid w:val="009B7E7B"/>
    <w:rsid w:val="009C1211"/>
    <w:rsid w:val="009D1177"/>
    <w:rsid w:val="009D269F"/>
    <w:rsid w:val="009D381B"/>
    <w:rsid w:val="009E304A"/>
    <w:rsid w:val="009F0F10"/>
    <w:rsid w:val="009F59EA"/>
    <w:rsid w:val="00A01248"/>
    <w:rsid w:val="00A11F3C"/>
    <w:rsid w:val="00A125A0"/>
    <w:rsid w:val="00A12E62"/>
    <w:rsid w:val="00A13BC7"/>
    <w:rsid w:val="00A15F85"/>
    <w:rsid w:val="00A17975"/>
    <w:rsid w:val="00A20959"/>
    <w:rsid w:val="00A2389D"/>
    <w:rsid w:val="00A273B5"/>
    <w:rsid w:val="00A34B50"/>
    <w:rsid w:val="00A41B0B"/>
    <w:rsid w:val="00A4601C"/>
    <w:rsid w:val="00A57ECC"/>
    <w:rsid w:val="00A6158E"/>
    <w:rsid w:val="00A641D5"/>
    <w:rsid w:val="00A64F74"/>
    <w:rsid w:val="00A6525F"/>
    <w:rsid w:val="00A70B0A"/>
    <w:rsid w:val="00A75262"/>
    <w:rsid w:val="00A83280"/>
    <w:rsid w:val="00A833FD"/>
    <w:rsid w:val="00A91071"/>
    <w:rsid w:val="00A92904"/>
    <w:rsid w:val="00A93557"/>
    <w:rsid w:val="00AA1664"/>
    <w:rsid w:val="00AB3E74"/>
    <w:rsid w:val="00AB59C9"/>
    <w:rsid w:val="00AB5B60"/>
    <w:rsid w:val="00AC29BB"/>
    <w:rsid w:val="00AC4B4F"/>
    <w:rsid w:val="00AC617B"/>
    <w:rsid w:val="00AC6E6F"/>
    <w:rsid w:val="00AD7673"/>
    <w:rsid w:val="00AD7CC2"/>
    <w:rsid w:val="00AE0A40"/>
    <w:rsid w:val="00AE18BD"/>
    <w:rsid w:val="00AE24B9"/>
    <w:rsid w:val="00AE56F8"/>
    <w:rsid w:val="00AE63EC"/>
    <w:rsid w:val="00B01B6D"/>
    <w:rsid w:val="00B022F0"/>
    <w:rsid w:val="00B02D38"/>
    <w:rsid w:val="00B03706"/>
    <w:rsid w:val="00B104BD"/>
    <w:rsid w:val="00B113DD"/>
    <w:rsid w:val="00B24CB7"/>
    <w:rsid w:val="00B34075"/>
    <w:rsid w:val="00B37A6A"/>
    <w:rsid w:val="00B507E6"/>
    <w:rsid w:val="00B52F97"/>
    <w:rsid w:val="00B61B9A"/>
    <w:rsid w:val="00B62E32"/>
    <w:rsid w:val="00B633B1"/>
    <w:rsid w:val="00B65100"/>
    <w:rsid w:val="00B65607"/>
    <w:rsid w:val="00B67699"/>
    <w:rsid w:val="00B72E3C"/>
    <w:rsid w:val="00B9454B"/>
    <w:rsid w:val="00B948B1"/>
    <w:rsid w:val="00BB7FAB"/>
    <w:rsid w:val="00BC04EA"/>
    <w:rsid w:val="00BC4DC6"/>
    <w:rsid w:val="00BC62A5"/>
    <w:rsid w:val="00BD1B70"/>
    <w:rsid w:val="00BD3054"/>
    <w:rsid w:val="00BD4958"/>
    <w:rsid w:val="00BE28A0"/>
    <w:rsid w:val="00BE6609"/>
    <w:rsid w:val="00BF08D1"/>
    <w:rsid w:val="00BF213E"/>
    <w:rsid w:val="00BF35AC"/>
    <w:rsid w:val="00C1044F"/>
    <w:rsid w:val="00C22F44"/>
    <w:rsid w:val="00C25771"/>
    <w:rsid w:val="00C25B70"/>
    <w:rsid w:val="00C33A13"/>
    <w:rsid w:val="00C34C04"/>
    <w:rsid w:val="00C410F4"/>
    <w:rsid w:val="00C4748A"/>
    <w:rsid w:val="00C52862"/>
    <w:rsid w:val="00C634A8"/>
    <w:rsid w:val="00C63AC2"/>
    <w:rsid w:val="00C66DFB"/>
    <w:rsid w:val="00C6726F"/>
    <w:rsid w:val="00C7469A"/>
    <w:rsid w:val="00C838DF"/>
    <w:rsid w:val="00C8532A"/>
    <w:rsid w:val="00C9603F"/>
    <w:rsid w:val="00C961EB"/>
    <w:rsid w:val="00C9782F"/>
    <w:rsid w:val="00CA32FB"/>
    <w:rsid w:val="00CA45B0"/>
    <w:rsid w:val="00CA568C"/>
    <w:rsid w:val="00CB0275"/>
    <w:rsid w:val="00CB0BA7"/>
    <w:rsid w:val="00CC10F7"/>
    <w:rsid w:val="00CC3C01"/>
    <w:rsid w:val="00CD20B3"/>
    <w:rsid w:val="00CD7025"/>
    <w:rsid w:val="00CE6124"/>
    <w:rsid w:val="00CE6AA0"/>
    <w:rsid w:val="00CF2D38"/>
    <w:rsid w:val="00D004C0"/>
    <w:rsid w:val="00D06584"/>
    <w:rsid w:val="00D15A0C"/>
    <w:rsid w:val="00D15C7E"/>
    <w:rsid w:val="00D2383F"/>
    <w:rsid w:val="00D32608"/>
    <w:rsid w:val="00D32628"/>
    <w:rsid w:val="00D402C5"/>
    <w:rsid w:val="00D46934"/>
    <w:rsid w:val="00D53EE4"/>
    <w:rsid w:val="00D57FAF"/>
    <w:rsid w:val="00D65108"/>
    <w:rsid w:val="00D67E47"/>
    <w:rsid w:val="00D70531"/>
    <w:rsid w:val="00D70A7C"/>
    <w:rsid w:val="00D728CD"/>
    <w:rsid w:val="00D73597"/>
    <w:rsid w:val="00D819B7"/>
    <w:rsid w:val="00D861B2"/>
    <w:rsid w:val="00DA32F0"/>
    <w:rsid w:val="00DB0E08"/>
    <w:rsid w:val="00DB17CC"/>
    <w:rsid w:val="00DB30D0"/>
    <w:rsid w:val="00DB5952"/>
    <w:rsid w:val="00DB73EC"/>
    <w:rsid w:val="00DC15FC"/>
    <w:rsid w:val="00DC3D5B"/>
    <w:rsid w:val="00DC5DF0"/>
    <w:rsid w:val="00DD0308"/>
    <w:rsid w:val="00DD237F"/>
    <w:rsid w:val="00DD5BDB"/>
    <w:rsid w:val="00DE2F47"/>
    <w:rsid w:val="00DF528F"/>
    <w:rsid w:val="00E0222F"/>
    <w:rsid w:val="00E03308"/>
    <w:rsid w:val="00E04BEF"/>
    <w:rsid w:val="00E04F1B"/>
    <w:rsid w:val="00E06F4E"/>
    <w:rsid w:val="00E10B3E"/>
    <w:rsid w:val="00E13247"/>
    <w:rsid w:val="00E3040B"/>
    <w:rsid w:val="00E30A7E"/>
    <w:rsid w:val="00E34853"/>
    <w:rsid w:val="00E41E84"/>
    <w:rsid w:val="00E428C3"/>
    <w:rsid w:val="00E42C4B"/>
    <w:rsid w:val="00E446DA"/>
    <w:rsid w:val="00E46C45"/>
    <w:rsid w:val="00E501E3"/>
    <w:rsid w:val="00E61957"/>
    <w:rsid w:val="00E70A2D"/>
    <w:rsid w:val="00E72BE2"/>
    <w:rsid w:val="00E73BCB"/>
    <w:rsid w:val="00E82DCC"/>
    <w:rsid w:val="00E9311C"/>
    <w:rsid w:val="00E931A0"/>
    <w:rsid w:val="00E96C82"/>
    <w:rsid w:val="00E97BFA"/>
    <w:rsid w:val="00EA68AE"/>
    <w:rsid w:val="00EB1186"/>
    <w:rsid w:val="00EB4845"/>
    <w:rsid w:val="00EB75F9"/>
    <w:rsid w:val="00EC2880"/>
    <w:rsid w:val="00ED5600"/>
    <w:rsid w:val="00EE3D45"/>
    <w:rsid w:val="00EF2DEC"/>
    <w:rsid w:val="00EF4B3E"/>
    <w:rsid w:val="00EF50D4"/>
    <w:rsid w:val="00F109AA"/>
    <w:rsid w:val="00F12DBD"/>
    <w:rsid w:val="00F20B5F"/>
    <w:rsid w:val="00F21E3E"/>
    <w:rsid w:val="00F23B30"/>
    <w:rsid w:val="00F24098"/>
    <w:rsid w:val="00F360EC"/>
    <w:rsid w:val="00F4401C"/>
    <w:rsid w:val="00F466D8"/>
    <w:rsid w:val="00F53229"/>
    <w:rsid w:val="00F60A86"/>
    <w:rsid w:val="00F60AB9"/>
    <w:rsid w:val="00F60F66"/>
    <w:rsid w:val="00F6252C"/>
    <w:rsid w:val="00F70310"/>
    <w:rsid w:val="00F75163"/>
    <w:rsid w:val="00F77FED"/>
    <w:rsid w:val="00F86687"/>
    <w:rsid w:val="00F87FD3"/>
    <w:rsid w:val="00F90AFB"/>
    <w:rsid w:val="00F91590"/>
    <w:rsid w:val="00F96106"/>
    <w:rsid w:val="00FA6E3A"/>
    <w:rsid w:val="00FB4CAE"/>
    <w:rsid w:val="00FB7338"/>
    <w:rsid w:val="00FB7DE8"/>
    <w:rsid w:val="00FD333E"/>
    <w:rsid w:val="00FD4AD5"/>
    <w:rsid w:val="00FD6F28"/>
    <w:rsid w:val="00FE0B9E"/>
    <w:rsid w:val="00FE0BC2"/>
    <w:rsid w:val="00FE7D53"/>
    <w:rsid w:val="00FF5421"/>
    <w:rsid w:val="00FF5AAA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E3EC47"/>
  <w15:docId w15:val="{2DC43667-ED45-4E60-A8F8-D90F957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D2F96"/>
    <w:pPr>
      <w:spacing w:line="480" w:lineRule="auto"/>
      <w:jc w:val="both"/>
    </w:pPr>
    <w:rPr>
      <w:rFonts w:ascii="Arial" w:hAnsi="Arial"/>
    </w:rPr>
  </w:style>
  <w:style w:type="paragraph" w:styleId="Nagwek1">
    <w:name w:val="heading 1"/>
    <w:basedOn w:val="Normalny"/>
    <w:next w:val="Normalny"/>
    <w:link w:val="Nagwek1Znak"/>
    <w:uiPriority w:val="9"/>
    <w:rsid w:val="00687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rsid w:val="006879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879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9F0F10"/>
    <w:pPr>
      <w:shd w:val="clear" w:color="auto" w:fill="8EAADB" w:themeFill="accent5" w:themeFillTint="99"/>
      <w:spacing w:line="240" w:lineRule="auto"/>
    </w:pPr>
    <w:rPr>
      <w:smallCaps/>
      <w:sz w:val="40"/>
      <w:szCs w:val="40"/>
    </w:rPr>
  </w:style>
  <w:style w:type="character" w:customStyle="1" w:styleId="TytuZnak">
    <w:name w:val="Tytuł Znak"/>
    <w:basedOn w:val="Domylnaczcionkaakapitu"/>
    <w:link w:val="Tytu"/>
    <w:uiPriority w:val="10"/>
    <w:rsid w:val="009F0F10"/>
    <w:rPr>
      <w:rFonts w:ascii="Arial" w:hAnsi="Arial"/>
      <w:smallCaps/>
      <w:sz w:val="40"/>
      <w:szCs w:val="40"/>
      <w:shd w:val="clear" w:color="auto" w:fill="8EAADB" w:themeFill="accent5" w:themeFillTint="99"/>
    </w:rPr>
  </w:style>
  <w:style w:type="paragraph" w:customStyle="1" w:styleId="NagwekI">
    <w:name w:val="Nagłówek I"/>
    <w:basedOn w:val="Nagwek1"/>
    <w:link w:val="NagwekIZnak"/>
    <w:qFormat/>
    <w:rsid w:val="009F0F10"/>
    <w:pPr>
      <w:shd w:val="clear" w:color="auto" w:fill="B4C6E7" w:themeFill="accent5" w:themeFillTint="66"/>
      <w:spacing w:after="160" w:line="240" w:lineRule="auto"/>
    </w:pPr>
    <w:rPr>
      <w:rFonts w:ascii="Arial" w:hAnsi="Arial" w:cstheme="minorHAnsi"/>
      <w:smallCaps/>
      <w:color w:val="auto"/>
      <w:sz w:val="28"/>
    </w:rPr>
  </w:style>
  <w:style w:type="paragraph" w:customStyle="1" w:styleId="NagwekII">
    <w:name w:val="Nagłówek II"/>
    <w:basedOn w:val="Nagwek2"/>
    <w:link w:val="NagwekIIZnak"/>
    <w:qFormat/>
    <w:rsid w:val="009F0F10"/>
    <w:pPr>
      <w:shd w:val="clear" w:color="auto" w:fill="D9E2F3" w:themeFill="accent5" w:themeFillTint="33"/>
      <w:spacing w:after="160" w:line="240" w:lineRule="auto"/>
    </w:pPr>
    <w:rPr>
      <w:rFonts w:ascii="Arial" w:hAnsi="Arial" w:cstheme="minorHAnsi"/>
      <w:smallCaps/>
      <w:color w:val="auto"/>
      <w:sz w:val="24"/>
      <w:szCs w:val="32"/>
    </w:rPr>
  </w:style>
  <w:style w:type="character" w:customStyle="1" w:styleId="NagwekIZnak">
    <w:name w:val="Nagłówek I Znak"/>
    <w:basedOn w:val="Domylnaczcionkaakapitu"/>
    <w:link w:val="NagwekI"/>
    <w:rsid w:val="009F0F10"/>
    <w:rPr>
      <w:rFonts w:ascii="Arial" w:eastAsiaTheme="majorEastAsia" w:hAnsi="Arial" w:cstheme="minorHAnsi"/>
      <w:smallCaps/>
      <w:sz w:val="28"/>
      <w:szCs w:val="32"/>
      <w:shd w:val="clear" w:color="auto" w:fill="B4C6E7" w:themeFill="accent5" w:themeFillTint="66"/>
    </w:rPr>
  </w:style>
  <w:style w:type="paragraph" w:customStyle="1" w:styleId="NagwekIII">
    <w:name w:val="Nagłówek III"/>
    <w:basedOn w:val="Nagwek3"/>
    <w:link w:val="NagwekIIIZnak"/>
    <w:qFormat/>
    <w:rsid w:val="009F0F10"/>
    <w:pPr>
      <w:shd w:val="clear" w:color="auto" w:fill="EDEDED" w:themeFill="accent3" w:themeFillTint="33"/>
      <w:spacing w:after="160" w:line="240" w:lineRule="auto"/>
    </w:pPr>
    <w:rPr>
      <w:rFonts w:ascii="Arial" w:hAnsi="Arial"/>
      <w:smallCaps/>
      <w:color w:val="auto"/>
      <w:szCs w:val="32"/>
    </w:rPr>
  </w:style>
  <w:style w:type="character" w:customStyle="1" w:styleId="NagwekIIZnak">
    <w:name w:val="Nagłówek II Znak"/>
    <w:basedOn w:val="Domylnaczcionkaakapitu"/>
    <w:link w:val="NagwekII"/>
    <w:rsid w:val="009F0F10"/>
    <w:rPr>
      <w:rFonts w:ascii="Arial" w:eastAsiaTheme="majorEastAsia" w:hAnsi="Arial" w:cstheme="minorHAnsi"/>
      <w:smallCaps/>
      <w:sz w:val="24"/>
      <w:szCs w:val="32"/>
      <w:shd w:val="clear" w:color="auto" w:fill="D9E2F3" w:themeFill="accent5" w:themeFillTint="33"/>
    </w:rPr>
  </w:style>
  <w:style w:type="paragraph" w:styleId="Akapitzlist">
    <w:name w:val="List Paragraph"/>
    <w:basedOn w:val="Normalny"/>
    <w:uiPriority w:val="34"/>
    <w:qFormat/>
    <w:rsid w:val="000620C1"/>
    <w:pPr>
      <w:ind w:left="720"/>
      <w:contextualSpacing/>
    </w:pPr>
  </w:style>
  <w:style w:type="character" w:customStyle="1" w:styleId="NagwekIIIZnak">
    <w:name w:val="Nagłówek III Znak"/>
    <w:basedOn w:val="Domylnaczcionkaakapitu"/>
    <w:link w:val="NagwekIII"/>
    <w:rsid w:val="009F0F10"/>
    <w:rPr>
      <w:rFonts w:ascii="Arial" w:eastAsiaTheme="majorEastAsia" w:hAnsi="Arial" w:cstheme="majorBidi"/>
      <w:smallCaps/>
      <w:sz w:val="24"/>
      <w:szCs w:val="32"/>
      <w:shd w:val="clear" w:color="auto" w:fill="EDEDED" w:themeFill="accent3" w:themeFillTint="33"/>
    </w:rPr>
  </w:style>
  <w:style w:type="table" w:styleId="Tabela-Siatka">
    <w:name w:val="Table Grid"/>
    <w:basedOn w:val="Standardowy"/>
    <w:uiPriority w:val="39"/>
    <w:rsid w:val="000620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ytat">
    <w:name w:val="Quote"/>
    <w:basedOn w:val="Normalny"/>
    <w:next w:val="Normalny"/>
    <w:link w:val="CytatZnak"/>
    <w:uiPriority w:val="29"/>
    <w:qFormat/>
    <w:rsid w:val="000620C1"/>
    <w:pPr>
      <w:pBdr>
        <w:top w:val="single" w:sz="4" w:space="1" w:color="FFD966" w:themeColor="accent4" w:themeTint="99"/>
        <w:bottom w:val="single" w:sz="4" w:space="1" w:color="FFD966" w:themeColor="accent4" w:themeTint="99"/>
      </w:pBdr>
      <w:spacing w:after="0" w:line="240" w:lineRule="auto"/>
      <w:ind w:left="851" w:right="850"/>
    </w:pPr>
    <w:rPr>
      <w:rFonts w:eastAsia="Times New Roman" w:cstheme="minorHAnsi"/>
      <w:i/>
      <w:color w:val="404040" w:themeColor="text1" w:themeTint="BF"/>
      <w:szCs w:val="20"/>
      <w:lang w:eastAsia="pl-PL"/>
    </w:rPr>
  </w:style>
  <w:style w:type="character" w:customStyle="1" w:styleId="CytatZnak">
    <w:name w:val="Cytat Znak"/>
    <w:basedOn w:val="Domylnaczcionkaakapitu"/>
    <w:link w:val="Cytat"/>
    <w:uiPriority w:val="29"/>
    <w:rsid w:val="000620C1"/>
    <w:rPr>
      <w:rFonts w:eastAsia="Times New Roman" w:cstheme="minorHAnsi"/>
      <w:i/>
      <w:color w:val="404040" w:themeColor="text1" w:themeTint="BF"/>
      <w:szCs w:val="20"/>
      <w:lang w:eastAsia="pl-PL"/>
    </w:rPr>
  </w:style>
  <w:style w:type="paragraph" w:customStyle="1" w:styleId="rdocytatu">
    <w:name w:val="Źródło cytatu"/>
    <w:basedOn w:val="Normalny"/>
    <w:link w:val="rdocytatuZnak"/>
    <w:qFormat/>
    <w:rsid w:val="000620C1"/>
    <w:pPr>
      <w:ind w:left="851" w:right="850"/>
      <w:jc w:val="right"/>
    </w:pPr>
    <w:rPr>
      <w:color w:val="404040" w:themeColor="text1" w:themeTint="BF"/>
    </w:rPr>
  </w:style>
  <w:style w:type="character" w:customStyle="1" w:styleId="rdocytatuZnak">
    <w:name w:val="Źródło cytatu Znak"/>
    <w:basedOn w:val="Domylnaczcionkaakapitu"/>
    <w:link w:val="rdocytatu"/>
    <w:rsid w:val="000620C1"/>
    <w:rPr>
      <w:color w:val="404040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062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6879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879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8794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Odpowied">
    <w:name w:val="Odpowiedź"/>
    <w:basedOn w:val="Normalny"/>
    <w:rsid w:val="00481123"/>
    <w:pPr>
      <w:numPr>
        <w:numId w:val="1"/>
      </w:numPr>
      <w:spacing w:before="120" w:after="0" w:line="240" w:lineRule="auto"/>
    </w:pPr>
    <w:rPr>
      <w:rFonts w:eastAsia="Times New Roman" w:cs="Times New Roman"/>
      <w:szCs w:val="20"/>
      <w:lang w:eastAsia="pl-PL"/>
    </w:rPr>
  </w:style>
  <w:style w:type="paragraph" w:customStyle="1" w:styleId="Pytanie">
    <w:name w:val="Pytanie"/>
    <w:basedOn w:val="Normalny"/>
    <w:rsid w:val="000E3A35"/>
    <w:pPr>
      <w:spacing w:before="240" w:after="0" w:line="240" w:lineRule="auto"/>
    </w:pPr>
    <w:rPr>
      <w:rFonts w:eastAsia="Times New Roman" w:cs="Times New Roman"/>
      <w:b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87F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87F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87FD3"/>
    <w:rPr>
      <w:vertAlign w:val="superscript"/>
    </w:rPr>
  </w:style>
  <w:style w:type="paragraph" w:customStyle="1" w:styleId="Normalny1">
    <w:name w:val="Normalny1"/>
    <w:rsid w:val="00A57E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2FE4"/>
  </w:style>
  <w:style w:type="paragraph" w:styleId="Stopka">
    <w:name w:val="footer"/>
    <w:basedOn w:val="Normalny"/>
    <w:link w:val="StopkaZnak"/>
    <w:uiPriority w:val="99"/>
    <w:unhideWhenUsed/>
    <w:rsid w:val="00632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2FE4"/>
  </w:style>
  <w:style w:type="paragraph" w:styleId="NormalnyWeb">
    <w:name w:val="Normal (Web)"/>
    <w:basedOn w:val="Normalny"/>
    <w:uiPriority w:val="99"/>
    <w:semiHidden/>
    <w:unhideWhenUsed/>
    <w:rsid w:val="004B09A9"/>
    <w:pPr>
      <w:spacing w:before="100" w:beforeAutospacing="1" w:after="142" w:line="276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western">
    <w:name w:val="western"/>
    <w:basedOn w:val="Normalny"/>
    <w:rsid w:val="009E304A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b/>
      <w:bCs/>
      <w:color w:val="000000"/>
      <w:lang w:eastAsia="pl-PL"/>
    </w:rPr>
  </w:style>
  <w:style w:type="paragraph" w:styleId="Bezodstpw">
    <w:name w:val="No Spacing"/>
    <w:link w:val="BezodstpwZnak"/>
    <w:uiPriority w:val="1"/>
    <w:qFormat/>
    <w:rsid w:val="00AC29BB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C29BB"/>
    <w:rPr>
      <w:rFonts w:eastAsiaTheme="minorEastAsia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C29B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AC29B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AC29BB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AC29BB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AC29B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87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7E0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E6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E6B1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E6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E6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E6B14"/>
    <w:rPr>
      <w:b/>
      <w:bCs/>
      <w:sz w:val="20"/>
      <w:szCs w:val="20"/>
    </w:rPr>
  </w:style>
  <w:style w:type="paragraph" w:customStyle="1" w:styleId="Wojewdztwo1">
    <w:name w:val="Województwo1"/>
    <w:basedOn w:val="Nagwek1"/>
    <w:next w:val="NagwekI"/>
    <w:rsid w:val="00687948"/>
    <w:pPr>
      <w:shd w:val="clear" w:color="auto" w:fill="FFD966" w:themeFill="accent4" w:themeFillTint="99"/>
      <w:spacing w:after="160"/>
    </w:pPr>
    <w:rPr>
      <w:rFonts w:asciiTheme="minorHAnsi" w:hAnsiTheme="minorHAnsi" w:cstheme="minorHAnsi"/>
      <w:b/>
      <w:smallCaps/>
      <w:color w:val="auto"/>
    </w:rPr>
  </w:style>
  <w:style w:type="paragraph" w:customStyle="1" w:styleId="Default">
    <w:name w:val="Default"/>
    <w:rsid w:val="006B29C2"/>
    <w:pPr>
      <w:autoSpaceDE w:val="0"/>
      <w:autoSpaceDN w:val="0"/>
      <w:adjustRightInd w:val="0"/>
      <w:spacing w:after="0" w:line="240" w:lineRule="auto"/>
    </w:pPr>
    <w:rPr>
      <w:rFonts w:ascii="Geometr415LtPL" w:hAnsi="Geometr415LtPL" w:cs="Geometr415LtPL"/>
      <w:color w:val="000000"/>
      <w:sz w:val="24"/>
      <w:szCs w:val="24"/>
    </w:rPr>
  </w:style>
  <w:style w:type="table" w:customStyle="1" w:styleId="Tabelalisty3akcent31">
    <w:name w:val="Tabela listy 3 — akcent 31"/>
    <w:basedOn w:val="Standardowy"/>
    <w:uiPriority w:val="48"/>
    <w:rsid w:val="003324C0"/>
    <w:pPr>
      <w:spacing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customStyle="1" w:styleId="paragraph">
    <w:name w:val="paragraph"/>
    <w:basedOn w:val="Normalny"/>
    <w:rsid w:val="00F60F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F60F66"/>
  </w:style>
  <w:style w:type="character" w:customStyle="1" w:styleId="eop">
    <w:name w:val="eop"/>
    <w:basedOn w:val="Domylnaczcionkaakapitu"/>
    <w:rsid w:val="00F60F66"/>
  </w:style>
  <w:style w:type="character" w:styleId="Nierozpoznanawzmianka">
    <w:name w:val="Unresolved Mention"/>
    <w:basedOn w:val="Domylnaczcionkaakapitu"/>
    <w:uiPriority w:val="99"/>
    <w:semiHidden/>
    <w:unhideWhenUsed/>
    <w:rsid w:val="0089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styn-pcpr.info/" TargetMode="External"/><Relationship Id="rId13" Type="http://schemas.openxmlformats.org/officeDocument/2006/relationships/hyperlink" Target="http://www.zjednoczenipudliszki.futbolowo.pl" TargetMode="External"/><Relationship Id="rId18" Type="http://schemas.openxmlformats.org/officeDocument/2006/relationships/hyperlink" Target="http://www.przedsiebiorczoscdlaekologii.pl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://www.biblioteka.krobia.pl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muzeum-krobia.pl" TargetMode="External"/><Relationship Id="rId17" Type="http://schemas.openxmlformats.org/officeDocument/2006/relationships/hyperlink" Target="http://www.naszlaku.org.pl" TargetMode="External"/><Relationship Id="rId25" Type="http://schemas.openxmlformats.org/officeDocument/2006/relationships/hyperlink" Target="https://www.stara.krobia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krobia.org" TargetMode="External"/><Relationship Id="rId20" Type="http://schemas.openxmlformats.org/officeDocument/2006/relationships/hyperlink" Target="http://www.facebook.com/Stowarzyszenie-Ziemia-Krobska-484138428293376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ractwo.krobia.pl" TargetMode="External"/><Relationship Id="rId24" Type="http://schemas.openxmlformats.org/officeDocument/2006/relationships/hyperlink" Target="http://www.zsoiz-krobia.edu.p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okolchwalkowo.futbolowo.pl" TargetMode="External"/><Relationship Id="rId23" Type="http://schemas.openxmlformats.org/officeDocument/2006/relationships/hyperlink" Target="mailto:dyrektor@gimkrobia.pcdn.edu.pl" TargetMode="External"/><Relationship Id="rId28" Type="http://schemas.openxmlformats.org/officeDocument/2006/relationships/header" Target="header2.xml"/><Relationship Id="rId10" Type="http://schemas.openxmlformats.org/officeDocument/2006/relationships/hyperlink" Target="http://www.gostyn.policja.gov.pl/wl4/informacje/dzielnicowi/posterunek-policji-w-kr/21495,Posteunek-Policji-w-Krobi.html" TargetMode="External"/><Relationship Id="rId19" Type="http://schemas.openxmlformats.org/officeDocument/2006/relationships/hyperlink" Target="http://www.facebook.com/silaczekrobia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facebook.com/Centrum-Integracji-Spo%C5%82ecznej-w-Krobi-przy-Sp%C3%B3%C5%82dzielni-Socjalnej-ECOSS-1447851008802185/" TargetMode="External"/><Relationship Id="rId14" Type="http://schemas.openxmlformats.org/officeDocument/2006/relationships/hyperlink" Target="http://www.krobiankakrobia.futbolowo.pl" TargetMode="External"/><Relationship Id="rId22" Type="http://schemas.openxmlformats.org/officeDocument/2006/relationships/hyperlink" Target="http://serwer1353041.home.pl/gckir/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C3D02-E5A0-43F2-B043-6DECFE411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361</Words>
  <Characters>8170</Characters>
  <Application>Microsoft Office Word</Application>
  <DocSecurity>0</DocSecurity>
  <Lines>68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ytuł</vt:lpstr>
    </vt:vector>
  </TitlesOfParts>
  <Company/>
  <LinksUpToDate>false</LinksUpToDate>
  <CharactersWithSpaces>9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tuł</dc:title>
  <dc:subject>Centrum Badań nad Rodziną</dc:subject>
  <dc:creator>oliwiamazan</dc:creator>
  <cp:keywords/>
  <dc:description/>
  <cp:lastModifiedBy>Windows User</cp:lastModifiedBy>
  <cp:revision>3</cp:revision>
  <cp:lastPrinted>2019-08-21T08:39:00Z</cp:lastPrinted>
  <dcterms:created xsi:type="dcterms:W3CDTF">2021-04-07T12:31:00Z</dcterms:created>
  <dcterms:modified xsi:type="dcterms:W3CDTF">2021-04-08T11:23:00Z</dcterms:modified>
</cp:coreProperties>
</file>